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5529"/>
        <w:gridCol w:w="5239"/>
      </w:tblGrid>
      <w:tr w:rsidR="00060C53" w:rsidRPr="00060C53" w14:paraId="01492566" w14:textId="77777777" w:rsidTr="00060C53">
        <w:tc>
          <w:tcPr>
            <w:tcW w:w="5529" w:type="dxa"/>
            <w:hideMark/>
          </w:tcPr>
          <w:p w14:paraId="719BE60B" w14:textId="77777777" w:rsidR="00060C53" w:rsidRPr="00060C53" w:rsidRDefault="00060C53">
            <w:pPr>
              <w:tabs>
                <w:tab w:val="left" w:pos="7960"/>
              </w:tabs>
              <w:spacing w:before="60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060C53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Inspection Checklist for Non-Wooden Floating Restaurants</w:t>
            </w:r>
          </w:p>
        </w:tc>
        <w:tc>
          <w:tcPr>
            <w:tcW w:w="5239" w:type="dxa"/>
            <w:hideMark/>
          </w:tcPr>
          <w:p w14:paraId="04D52DC2" w14:textId="77777777" w:rsidR="00060C53" w:rsidRPr="00060C53" w:rsidRDefault="00060C53">
            <w:pPr>
              <w:bidi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060C53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قائمة التفتيش للمطاعم العائمة غير الخشبية</w:t>
            </w:r>
          </w:p>
        </w:tc>
      </w:tr>
    </w:tbl>
    <w:tbl>
      <w:tblPr>
        <w:tblStyle w:val="TableGrid1"/>
        <w:bidiVisual/>
        <w:tblW w:w="0" w:type="dxa"/>
        <w:tblInd w:w="-25" w:type="dxa"/>
        <w:tblLayout w:type="fixed"/>
        <w:tblLook w:val="04A0" w:firstRow="1" w:lastRow="0" w:firstColumn="1" w:lastColumn="0" w:noHBand="0" w:noVBand="1"/>
      </w:tblPr>
      <w:tblGrid>
        <w:gridCol w:w="576"/>
        <w:gridCol w:w="5953"/>
        <w:gridCol w:w="1418"/>
        <w:gridCol w:w="1726"/>
        <w:gridCol w:w="552"/>
        <w:gridCol w:w="544"/>
      </w:tblGrid>
      <w:tr w:rsidR="00060C53" w:rsidRPr="00060C53" w14:paraId="320E546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E2C7D30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en-US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3BCB910D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B88736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الوثائق والسجلات</w:t>
            </w:r>
          </w:p>
          <w:p w14:paraId="0CC0A598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59D63E7" w14:textId="77777777" w:rsidR="00060C53" w:rsidRPr="00060C53" w:rsidRDefault="00060C53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120E6ACA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E238101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4318D0FD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A165AA5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36A03286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ABF1C91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50B7B101" w14:textId="77777777" w:rsidR="00060C53" w:rsidRPr="00060C53" w:rsidRDefault="00060C53">
            <w:pPr>
              <w:tabs>
                <w:tab w:val="center" w:pos="188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ab/>
              <w:t>No</w:t>
            </w:r>
          </w:p>
        </w:tc>
      </w:tr>
      <w:tr w:rsidR="00060C53" w:rsidRPr="00060C53" w14:paraId="0883615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C88925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91320409" w:edGrp="everyone" w:colFirst="4" w:colLast="4"/>
            <w:permStart w:id="348725026" w:edGrp="everyone" w:colFirst="5" w:colLast="5"/>
            <w:r w:rsidRPr="00060C53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424435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ترخيص الوسيلة </w:t>
            </w:r>
          </w:p>
          <w:p w14:paraId="4B3F7128" w14:textId="77777777" w:rsidR="00060C53" w:rsidRPr="00060C53" w:rsidRDefault="00060C53">
            <w:pPr>
              <w:tabs>
                <w:tab w:val="left" w:pos="692"/>
                <w:tab w:val="right" w:pos="7580"/>
              </w:tabs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E4E57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31F0D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B315A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13ECE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F5FF4D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3B28CB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205003487" w:edGrp="everyone" w:colFirst="4" w:colLast="4"/>
            <w:permStart w:id="2093838633" w:edGrp="everyone" w:colFirst="5" w:colLast="5"/>
            <w:permEnd w:id="191320409"/>
            <w:permEnd w:id="348725026"/>
            <w:r w:rsidRPr="00060C53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98BED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شهادة الحد الأدنى للتطقيم الآمن </w:t>
            </w:r>
          </w:p>
          <w:p w14:paraId="21DD7EA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50394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1977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C2E5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5B4481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ED3F53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085C4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248402551" w:edGrp="everyone" w:colFirst="4" w:colLast="4"/>
            <w:permStart w:id="2097703545" w:edGrp="everyone" w:colFirst="5" w:colLast="5"/>
            <w:permEnd w:id="205003487"/>
            <w:permEnd w:id="2093838633"/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889BD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تراخيص الطاقم </w:t>
            </w:r>
          </w:p>
          <w:p w14:paraId="54A91A2F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E671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604BF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10E522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329B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CC3071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357D5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871343903" w:edGrp="everyone" w:colFirst="4" w:colLast="4"/>
            <w:permStart w:id="1819688409" w:edGrp="everyone" w:colFirst="5" w:colLast="5"/>
            <w:permEnd w:id="1248402551"/>
            <w:permEnd w:id="2097703545"/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D753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الترخيص الراديوي</w:t>
            </w:r>
          </w:p>
          <w:p w14:paraId="0185F1CF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A423B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B957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1FF3D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3992D7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64BC80A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4C88A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859842523" w:edGrp="everyone" w:colFirst="4" w:colLast="4"/>
            <w:permStart w:id="576212557" w:edGrp="everyone" w:colFirst="5" w:colLast="5"/>
            <w:permEnd w:id="1871343903"/>
            <w:permEnd w:id="1819688409"/>
            <w:r w:rsidRPr="00060C53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BE2A4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شهادة هيئة التصنيف</w:t>
            </w:r>
          </w:p>
          <w:p w14:paraId="4F68BEF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Classification society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29CB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1E40E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C6B7F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B6919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FF5848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45E6F3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1280527376" w:edGrp="everyone" w:colFirst="4" w:colLast="4"/>
            <w:permStart w:id="1354452655" w:edGrp="everyone" w:colFirst="5" w:colLast="5"/>
            <w:permEnd w:id="859842523"/>
            <w:permEnd w:id="576212557"/>
            <w:r w:rsidRPr="00060C53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B9BE69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تقرير صيانة معدات السلامة</w:t>
            </w:r>
            <w:r w:rsidRPr="00060C53">
              <w:rPr>
                <w:rFonts w:asciiTheme="minorBidi" w:hAnsiTheme="minorBidi"/>
                <w:sz w:val="24"/>
                <w:szCs w:val="24"/>
              </w:rPr>
              <w:t>.</w:t>
            </w:r>
          </w:p>
          <w:p w14:paraId="18CA9C9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5E32F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960DC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15A926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6C66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94CBDB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B0517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931484435" w:edGrp="everyone" w:colFirst="4" w:colLast="4"/>
            <w:permStart w:id="480520314" w:edGrp="everyone" w:colFirst="5" w:colLast="5"/>
            <w:permEnd w:id="1280527376"/>
            <w:permEnd w:id="1354452655"/>
            <w:r w:rsidRPr="00060C53">
              <w:rPr>
                <w:rFonts w:asciiTheme="minorBidi" w:hAnsiTheme="minorBidi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F2477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كتيب الاتزان </w:t>
            </w:r>
          </w:p>
          <w:p w14:paraId="7A96AC4A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Stability Bookle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C828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8416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C19D0E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B2ED7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56194A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177E23" w14:textId="77777777" w:rsidR="00060C53" w:rsidRPr="00060C53" w:rsidRDefault="00060C53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permStart w:id="899246785" w:edGrp="everyone" w:colFirst="4" w:colLast="4"/>
            <w:permStart w:id="202596321" w:edGrp="everyone" w:colFirst="5" w:colLast="5"/>
            <w:permEnd w:id="931484435"/>
            <w:permEnd w:id="480520314"/>
            <w:r w:rsidRPr="00060C53">
              <w:rPr>
                <w:rFonts w:asciiTheme="minorBidi" w:hAnsiTheme="minorBidi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4EB7F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ج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املا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</w:rPr>
              <w:t>(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رحلات</w:t>
            </w:r>
            <w:r w:rsidRPr="00060C53">
              <w:rPr>
                <w:rFonts w:asciiTheme="minorBidi" w:hAnsiTheme="minorBidi"/>
                <w:szCs w:val="20"/>
                <w:rtl/>
              </w:rPr>
              <w:t>-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ال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جو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بحر</w:t>
            </w:r>
            <w:r w:rsidRPr="00060C53">
              <w:rPr>
                <w:rFonts w:asciiTheme="minorBidi" w:hAnsiTheme="minorBidi"/>
                <w:szCs w:val="20"/>
                <w:rtl/>
              </w:rPr>
              <w:t>-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صيان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أعطال</w:t>
            </w:r>
            <w:r w:rsidRPr="00060C53">
              <w:rPr>
                <w:rFonts w:asciiTheme="minorBidi" w:hAnsiTheme="minorBidi"/>
                <w:szCs w:val="20"/>
                <w:rtl/>
              </w:rPr>
              <w:t>-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تزو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الوقود</w:t>
            </w:r>
            <w:r w:rsidRPr="00060C53">
              <w:rPr>
                <w:rFonts w:asciiTheme="minorBidi" w:hAnsiTheme="minorBidi"/>
                <w:szCs w:val="20"/>
                <w:rtl/>
              </w:rPr>
              <w:t>)</w:t>
            </w:r>
          </w:p>
          <w:p w14:paraId="26F461D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</w:rPr>
              <w:t xml:space="preserve">Vessel logbook- </w:t>
            </w:r>
            <w:r w:rsidRPr="00060C53">
              <w:rPr>
                <w:rFonts w:asciiTheme="minorBidi" w:hAnsiTheme="minorBidi"/>
                <w:sz w:val="16"/>
                <w:szCs w:val="16"/>
              </w:rPr>
              <w:t>includes;  trips, weather  state, maintenance &amp; defects  and fuel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B1AAE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B2BF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71DF98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9BADA5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8D11747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90419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9915296" w:edGrp="everyone" w:colFirst="4" w:colLast="4"/>
            <w:permStart w:id="2006917798" w:edGrp="everyone" w:colFirst="5" w:colLast="5"/>
            <w:permEnd w:id="899246785"/>
            <w:permEnd w:id="202596321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18B9B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ط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حمو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اعفاء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ها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4FC5B16B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Load line certificate or exemption-</w:t>
            </w:r>
            <w:r w:rsidRPr="00060C53">
              <w:rPr>
                <w:rFonts w:asciiTheme="minorBidi" w:hAnsiTheme="minorBidi"/>
                <w:szCs w:val="20"/>
              </w:rPr>
              <w:t>according to GCC safety code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4363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13F8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BF5D5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  <w:rtl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6C7BA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2F1B000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76D58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2146530071" w:edGrp="everyone" w:colFirst="4" w:colLast="4"/>
            <w:permStart w:id="910825554" w:edGrp="everyone" w:colFirst="5" w:colLast="5"/>
            <w:permEnd w:id="129915296"/>
            <w:permEnd w:id="2006917798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BB5D4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شهاد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</w:rPr>
              <w:t>وفقا للائحة السلامة الخليجية</w:t>
            </w:r>
          </w:p>
          <w:p w14:paraId="4AAB48A0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Safety certificate -</w:t>
            </w:r>
            <w:r w:rsidRPr="00060C53">
              <w:rPr>
                <w:rFonts w:asciiTheme="minorBidi" w:hAnsiTheme="minorBidi"/>
                <w:szCs w:val="20"/>
              </w:rPr>
              <w:t>according to GCC safety cod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E0E5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85BB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F38C50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  <w:rtl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ADD89" w14:textId="77777777" w:rsidR="00060C53" w:rsidRPr="00060C53" w:rsidRDefault="00060C53">
            <w:pPr>
              <w:jc w:val="center"/>
              <w:rPr>
                <w:rFonts w:asciiTheme="minorBidi" w:hAnsiTheme="minorBidi"/>
                <w:rtl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permEnd w:id="2146530071"/>
      <w:permEnd w:id="910825554"/>
      <w:tr w:rsidR="00060C53" w:rsidRPr="00060C53" w14:paraId="5037A714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CF9EB08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4ABA757C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E39FF52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الملاحة والاتصال</w:t>
            </w:r>
          </w:p>
          <w:p w14:paraId="4204CE7F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D72B295" w14:textId="77777777" w:rsidR="00060C53" w:rsidRPr="00060C53" w:rsidRDefault="00060C53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ab/>
              <w:t>مياه داخلية</w:t>
            </w:r>
          </w:p>
          <w:p w14:paraId="4439CCCE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872CA08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مياه اقليمية</w:t>
            </w:r>
          </w:p>
          <w:p w14:paraId="66BD94E2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205853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نعم</w:t>
            </w:r>
          </w:p>
          <w:p w14:paraId="78D50E2F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08E148A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  <w:rtl/>
              </w:rPr>
              <w:t>لا</w:t>
            </w:r>
          </w:p>
          <w:p w14:paraId="05B6C887" w14:textId="77777777" w:rsidR="00060C53" w:rsidRPr="00060C53" w:rsidRDefault="00060C53">
            <w:pPr>
              <w:tabs>
                <w:tab w:val="center" w:pos="188"/>
              </w:tabs>
              <w:bidi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ab/>
              <w:t>No</w:t>
            </w:r>
          </w:p>
        </w:tc>
      </w:tr>
      <w:tr w:rsidR="00060C53" w:rsidRPr="00060C53" w14:paraId="0EE8B63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11816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28176176" w:edGrp="everyone" w:colFirst="4" w:colLast="4"/>
            <w:permStart w:id="714477352" w:edGrp="everyone" w:colFirst="5" w:colLast="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E562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أنوار ملاحية </w:t>
            </w:r>
          </w:p>
          <w:p w14:paraId="795B5102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</w:p>
          <w:p w14:paraId="3F3FB7D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C34D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89AC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57176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  <w:p w14:paraId="359E9DE0" w14:textId="77777777" w:rsidR="00060C53" w:rsidRPr="00060C53" w:rsidRDefault="00060C53">
            <w:pPr>
              <w:rPr>
                <w:rFonts w:asciiTheme="minorBidi" w:hAnsiTheme="minorBidi"/>
              </w:rPr>
            </w:pPr>
          </w:p>
          <w:p w14:paraId="211B6455" w14:textId="77777777" w:rsidR="00060C53" w:rsidRPr="00060C53" w:rsidRDefault="00060C53">
            <w:pPr>
              <w:rPr>
                <w:rFonts w:asciiTheme="minorBidi" w:hAnsiTheme="minorBidi"/>
              </w:rPr>
            </w:pP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E4CF12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6A8385C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A40DB1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143321603" w:edGrp="everyone" w:colFirst="4" w:colLast="4"/>
            <w:permStart w:id="485902541" w:edGrp="everyone" w:colFirst="5" w:colLast="5"/>
            <w:permEnd w:id="628176176"/>
            <w:permEnd w:id="714477352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DF661" w14:textId="77777777" w:rsidR="00060C53" w:rsidRPr="00060C53" w:rsidRDefault="00060C53">
            <w:pPr>
              <w:tabs>
                <w:tab w:val="right" w:pos="5737"/>
              </w:tabs>
              <w:bidi/>
              <w:rPr>
                <w:rFonts w:asciiTheme="minorBidi" w:hAnsiTheme="minorBidi"/>
                <w:color w:val="222222"/>
                <w:szCs w:val="20"/>
                <w:lang w:val="en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ab/>
            </w:r>
          </w:p>
          <w:p w14:paraId="2CD187C2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</w:pPr>
            <w:r w:rsidRPr="00060C53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  <w:p w14:paraId="7D51F0DF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86B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7320F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854E5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BDC12A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825BC6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E86DB9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84596604" w:edGrp="everyone" w:colFirst="4" w:colLast="4"/>
            <w:permStart w:id="1324116984" w:edGrp="everyone" w:colFirst="5" w:colLast="5"/>
            <w:permEnd w:id="2143321603"/>
            <w:permEnd w:id="48590254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221B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جهاز اتصال لاسلكي </w:t>
            </w:r>
          </w:p>
          <w:p w14:paraId="04F453BC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VHF Radi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CF62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B885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389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AD807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5D22812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BA9D15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325168482" w:edGrp="everyone" w:colFirst="4" w:colLast="4"/>
            <w:permStart w:id="440097958" w:edGrp="everyone" w:colFirst="5" w:colLast="5"/>
            <w:permEnd w:id="584596604"/>
            <w:permEnd w:id="1324116984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28EF4B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نظام اتصال داخلي</w:t>
            </w:r>
          </w:p>
          <w:p w14:paraId="5170E0B8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CFD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6E1D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1D4B0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E91B89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CE132B0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57FF7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67993160" w:edGrp="everyone" w:colFirst="4" w:colLast="4"/>
            <w:permStart w:id="1489311633" w:edGrp="everyone" w:colFirst="5" w:colLast="5"/>
            <w:permEnd w:id="1325168482"/>
            <w:permEnd w:id="440097958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0A2FE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نظام إنذار عام </w:t>
            </w:r>
          </w:p>
          <w:p w14:paraId="46A9C28A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General Emergency Alar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900EB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540F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5923E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C36AB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EE455B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6265B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94857213" w:edGrp="everyone" w:colFirst="4" w:colLast="4"/>
            <w:permStart w:id="1827541572" w:edGrp="everyone" w:colFirst="5" w:colLast="5"/>
            <w:permEnd w:id="2067993160"/>
            <w:permEnd w:id="148931163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E5579B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نار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خصص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إشار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طل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ساعد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ال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طوارئ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    </w:t>
            </w:r>
          </w:p>
          <w:p w14:paraId="545E9047" w14:textId="77777777" w:rsidR="00060C53" w:rsidRPr="00060C53" w:rsidRDefault="00060C53">
            <w:pPr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Signalling Lamp – </w:t>
            </w:r>
            <w:r w:rsidRPr="00060C53">
              <w:rPr>
                <w:rFonts w:asciiTheme="minorBidi" w:hAnsiTheme="minorBidi"/>
                <w:szCs w:val="20"/>
              </w:rPr>
              <w:t>for sending distress signals in emergenc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D1CBC2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B4C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5D43CD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EFAB1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AE428A0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B9C37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61093393" w:edGrp="everyone" w:colFirst="4" w:colLast="4"/>
            <w:permStart w:id="788022921" w:edGrp="everyone" w:colFirst="5" w:colLast="5"/>
            <w:permEnd w:id="1894857213"/>
            <w:permEnd w:id="1827541572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8CB8F2" w14:textId="77777777" w:rsidR="00060C53" w:rsidRPr="00060C53" w:rsidRDefault="00060C53">
            <w:pPr>
              <w:bidi/>
              <w:rPr>
                <w:rFonts w:asciiTheme="minorBidi" w:hAnsiTheme="minorBidi"/>
                <w:sz w:val="28"/>
                <w:szCs w:val="28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رادار بحري </w:t>
            </w:r>
          </w:p>
          <w:p w14:paraId="069FFA67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Marine Radar</w:t>
            </w:r>
            <w:r w:rsidRPr="00060C53">
              <w:rPr>
                <w:rFonts w:asciiTheme="minorBidi" w:hAnsiTheme="minorBidi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55F6C4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8A3A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A3CF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0C14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7E92914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F73573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90218428" w:edGrp="everyone" w:colFirst="4" w:colLast="4"/>
            <w:permStart w:id="380638002" w:edGrp="everyone" w:colFirst="5" w:colLast="5"/>
            <w:permEnd w:id="1761093393"/>
            <w:permEnd w:id="78802292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CA66E0" w14:textId="77777777" w:rsidR="00060C53" w:rsidRPr="00060C53" w:rsidRDefault="00060C53">
            <w:pPr>
              <w:tabs>
                <w:tab w:val="left" w:pos="2504"/>
              </w:tabs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جهاز توجيه احتياطي للدف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</w:rPr>
              <w:tab/>
            </w:r>
          </w:p>
          <w:p w14:paraId="52D98101" w14:textId="77777777" w:rsidR="00060C53" w:rsidRPr="00060C53" w:rsidRDefault="00060C53">
            <w:pPr>
              <w:tabs>
                <w:tab w:val="left" w:pos="1168"/>
                <w:tab w:val="right" w:pos="6918"/>
              </w:tabs>
              <w:bidi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ab/>
            </w:r>
            <w:r w:rsidRPr="00060C53">
              <w:rPr>
                <w:rFonts w:asciiTheme="minorBidi" w:hAnsiTheme="minorBidi"/>
                <w:color w:val="222222"/>
                <w:sz w:val="24"/>
                <w:szCs w:val="24"/>
                <w:lang w:val="en"/>
              </w:rPr>
              <w:tab/>
              <w:t>Emergency Steer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6F73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658B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7526D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FC3D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3A4731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D9EEE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28006293" w:edGrp="everyone" w:colFirst="4" w:colLast="4"/>
            <w:permStart w:id="1753814496" w:edGrp="everyone" w:colFirst="5" w:colLast="5"/>
            <w:permEnd w:id="490218428"/>
            <w:permEnd w:id="380638002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AE2F71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جهاز قياس الأعماق </w:t>
            </w:r>
          </w:p>
          <w:p w14:paraId="025EC5A4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D0D1EA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1AD5D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34B1D4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96CF8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C1E261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E11028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52021169" w:edGrp="everyone" w:colFirst="4" w:colLast="4"/>
            <w:permStart w:id="1956475353" w:edGrp="everyone" w:colFirst="5" w:colLast="5"/>
            <w:permEnd w:id="228006293"/>
            <w:permEnd w:id="175381449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35823B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جهاز تحديد المواقع</w:t>
            </w:r>
          </w:p>
          <w:p w14:paraId="46D1F80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highlight w:val="yellow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4581F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5464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74C67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D9FF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DF1922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A87623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75908293" w:edGrp="everyone" w:colFirst="4" w:colLast="4"/>
            <w:permStart w:id="1689086895" w:edGrp="everyone" w:colFirst="5" w:colLast="5"/>
            <w:permEnd w:id="1452021169"/>
            <w:permEnd w:id="195647535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8C32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بوصلة مغناطيسية </w:t>
            </w:r>
          </w:p>
          <w:p w14:paraId="28F38FFA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Magnetic Compass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73760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41147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579B80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534A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DF5B8A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80D7C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40103964" w:edGrp="everyone" w:colFirst="4" w:colLast="4"/>
            <w:permStart w:id="606153781" w:edGrp="everyone" w:colFirst="5" w:colLast="5"/>
            <w:permEnd w:id="775908293"/>
            <w:permEnd w:id="168908689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3DA6A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ديد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وقع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ال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643F19E1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</w:p>
          <w:p w14:paraId="63D0B2D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060C53">
              <w:rPr>
                <w:rFonts w:asciiTheme="minorBidi" w:hAnsiTheme="minorBidi"/>
                <w:sz w:val="26"/>
                <w:szCs w:val="26"/>
              </w:rPr>
              <w:t xml:space="preserve">EPIRB – </w:t>
            </w:r>
            <w:r w:rsidRPr="00060C53">
              <w:rPr>
                <w:rFonts w:asciiTheme="minorBidi" w:hAnsiTheme="minorBidi"/>
                <w:szCs w:val="20"/>
              </w:rPr>
              <w:t xml:space="preserve">emergency position indicating radio beacon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6AB83A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A7126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37DBF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BD20A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39D0060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BAA608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72912949" w:edGrp="everyone" w:colFirst="4" w:colLast="4"/>
            <w:permStart w:id="339356461" w:edGrp="everyone" w:colFirst="5" w:colLast="5"/>
            <w:permEnd w:id="1640103964"/>
            <w:permEnd w:id="60615378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04AF1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رائط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لاح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ديث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رق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أو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إلكترونيه</w:t>
            </w:r>
          </w:p>
          <w:p w14:paraId="31C79E59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 xml:space="preserve">Navigation Charts- </w:t>
            </w:r>
            <w:r w:rsidRPr="00060C53">
              <w:rPr>
                <w:rFonts w:asciiTheme="minorBidi" w:hAnsiTheme="minorBidi"/>
                <w:szCs w:val="20"/>
              </w:rPr>
              <w:t>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288E9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B2A0D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28F6F6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704B9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AC45EFA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24548A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84235455" w:edGrp="everyone" w:colFirst="4" w:colLast="4"/>
            <w:permStart w:id="225475839" w:edGrp="everyone" w:colFirst="5" w:colLast="5"/>
            <w:permEnd w:id="272912949"/>
            <w:permEnd w:id="33935646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CC211A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قياس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بيا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رع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مساف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اء</w:t>
            </w:r>
          </w:p>
          <w:p w14:paraId="7F1EBCA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  <w:p w14:paraId="59386D8B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Cs w:val="20"/>
              </w:rPr>
              <w:t>Speed and Distance Device -</w:t>
            </w:r>
            <w:r w:rsidRPr="00060C53">
              <w:rPr>
                <w:rFonts w:asciiTheme="minorBidi" w:hAnsiTheme="minorBidi"/>
              </w:rPr>
              <w:t xml:space="preserve"> </w:t>
            </w:r>
            <w:r w:rsidRPr="00060C53">
              <w:rPr>
                <w:rFonts w:asciiTheme="minorBidi" w:hAnsiTheme="minorBidi"/>
                <w:sz w:val="14"/>
                <w:szCs w:val="14"/>
              </w:rPr>
              <w:t>for measuring and indicating  speed &amp; distance through the wate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F58B7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B61E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80408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F7F5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25512BC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7C9621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13501896" w:edGrp="everyone" w:colFirst="4" w:colLast="4"/>
            <w:permStart w:id="669599689" w:edGrp="everyone" w:colFirst="5" w:colLast="5"/>
            <w:permEnd w:id="1084235455"/>
            <w:permEnd w:id="22547583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84CD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ل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إمار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سار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ذ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اس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05C8168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UAE Flag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4941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29497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8B5B5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3B1302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6ED294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BC9C6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89896043" w:edGrp="everyone" w:colFirst="4" w:colLast="4"/>
            <w:permStart w:id="1737234822" w:edGrp="everyone" w:colFirst="5" w:colLast="5"/>
            <w:permEnd w:id="713501896"/>
            <w:permEnd w:id="66959968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9CB2D" w14:textId="77777777" w:rsidR="00060C53" w:rsidRPr="00060C53" w:rsidRDefault="00060C53">
            <w:pPr>
              <w:tabs>
                <w:tab w:val="left" w:pos="5143"/>
              </w:tabs>
              <w:bidi/>
              <w:jc w:val="both"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أم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السلا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بحري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تطلب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رس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سواحل</w:t>
            </w:r>
            <w:r w:rsidRPr="00060C53">
              <w:rPr>
                <w:rFonts w:asciiTheme="minorBidi" w:hAnsiTheme="minorBidi"/>
                <w:szCs w:val="20"/>
                <w:rtl/>
              </w:rPr>
              <w:tab/>
            </w:r>
          </w:p>
          <w:p w14:paraId="5C33C589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</w:rPr>
              <w:t xml:space="preserve">Maritime Safety and Security Transponder </w:t>
            </w:r>
            <w:r w:rsidRPr="00060C53">
              <w:rPr>
                <w:rFonts w:asciiTheme="minorBidi" w:hAnsiTheme="minorBidi"/>
                <w:szCs w:val="20"/>
              </w:rPr>
              <w:t xml:space="preserve">– </w:t>
            </w:r>
            <w:r w:rsidRPr="00060C53">
              <w:rPr>
                <w:rFonts w:asciiTheme="minorBidi" w:hAnsiTheme="minorBidi"/>
                <w:sz w:val="18"/>
                <w:szCs w:val="18"/>
              </w:rPr>
              <w:t>as required by the Coast Gu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08C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3F61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D3A4FF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6D94A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permEnd w:id="2089896043"/>
      <w:permEnd w:id="1737234822"/>
      <w:tr w:rsidR="00060C53" w:rsidRPr="00060C53" w14:paraId="09AD3F4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3557BB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5178A733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B32972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 xml:space="preserve"> </w:t>
            </w:r>
          </w:p>
          <w:p w14:paraId="2049ACB1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572D792" w14:textId="77777777" w:rsidR="00060C53" w:rsidRPr="00060C53" w:rsidRDefault="00060C53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61C4CAA3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59EBDCF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45E48BEF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BD93294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0676410B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1A9FE6B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19203EB" w14:textId="77777777" w:rsidR="00060C53" w:rsidRPr="00060C53" w:rsidRDefault="00060C53">
            <w:pPr>
              <w:tabs>
                <w:tab w:val="center" w:pos="188"/>
              </w:tabs>
              <w:bidi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ab/>
            </w: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60C53" w:rsidRPr="00060C53" w14:paraId="596AF972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61D51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108171666" w:edGrp="everyone" w:colFirst="4" w:colLast="4"/>
            <w:permStart w:id="1015375973" w:edGrp="everyone" w:colFirst="5" w:colLast="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7EF8E" w14:textId="77777777" w:rsidR="00060C53" w:rsidRPr="00060C53" w:rsidRDefault="00060C53">
            <w:pPr>
              <w:bidi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زود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صافر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مصد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إنار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شخص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36EDD029" w14:textId="77777777" w:rsidR="00060C53" w:rsidRPr="00060C53" w:rsidRDefault="00060C53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Lifejackets - </w:t>
            </w:r>
            <w:r w:rsidRPr="00060C53">
              <w:rPr>
                <w:rFonts w:asciiTheme="minorBidi" w:hAnsiTheme="minorBidi"/>
                <w:szCs w:val="20"/>
              </w:rPr>
              <w:t>with whistle and light for all personnel on-bo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789DD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0D36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C9FFE4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6A848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2AA038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7F07269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21778950" w:edGrp="everyone" w:colFirst="4" w:colLast="4"/>
            <w:permStart w:id="1676156765" w:edGrp="everyone" w:colFirst="5" w:colLast="5"/>
            <w:permEnd w:id="2108171666"/>
            <w:permEnd w:id="101537597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622AD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حتياط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نسب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(10%)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زياد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عد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كل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ه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77126E51" w14:textId="77777777" w:rsidR="00060C53" w:rsidRPr="00060C53" w:rsidRDefault="00060C53">
            <w:pPr>
              <w:tabs>
                <w:tab w:val="left" w:pos="4680"/>
              </w:tabs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Spare Lifejackets 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-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</w:rPr>
              <w:t>(10%) in excess of the authorized total number.</w:t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F0F1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1B98B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87F672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062AEF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F2C597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55BFF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41006144" w:edGrp="everyone" w:colFirst="4" w:colLast="4"/>
            <w:permStart w:id="409665969" w:edGrp="everyone" w:colFirst="5" w:colLast="5"/>
            <w:permEnd w:id="721778950"/>
            <w:permEnd w:id="1676156765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B30901" w14:textId="77777777" w:rsidR="00060C53" w:rsidRPr="00060C53" w:rsidRDefault="00060C53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ت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أطفا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س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د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أطفا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تواجد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3A6D38EA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Life jackets for children – </w:t>
            </w:r>
            <w:r w:rsidRPr="00060C53">
              <w:rPr>
                <w:rFonts w:asciiTheme="minorBidi" w:hAnsiTheme="minorBidi"/>
                <w:sz w:val="18"/>
                <w:szCs w:val="18"/>
              </w:rPr>
              <w:t>according to the number of children on the vessel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D42C7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770A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8D45D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7C1A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D14EFB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71F0FE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25002208" w:edGrp="everyone" w:colFirst="4" w:colLast="4"/>
            <w:permStart w:id="2083985999" w:edGrp="everyone" w:colFirst="5" w:colLast="5"/>
            <w:permEnd w:id="1041006144"/>
            <w:permEnd w:id="409665969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371F49" w14:textId="77777777" w:rsidR="00060C53" w:rsidRPr="00060C53" w:rsidRDefault="00060C53">
            <w:pPr>
              <w:bidi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rtl/>
                <w:lang w:bidi="ar-JO"/>
              </w:rPr>
              <w:t>متصل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بحبل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قابل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للطفو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</w:rPr>
              <w:t xml:space="preserve"> </w:t>
            </w:r>
          </w:p>
          <w:p w14:paraId="1EB7F349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060C53">
              <w:rPr>
                <w:rFonts w:asciiTheme="minorBidi" w:hAnsiTheme="minorBidi"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</w:rPr>
              <w:t xml:space="preserve">with buoyant lin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FD011A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200429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4C57D6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D2766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B99BCE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3DE07B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25395977" w:edGrp="everyone" w:colFirst="4" w:colLast="4"/>
            <w:permStart w:id="1553470447" w:edGrp="everyone" w:colFirst="5" w:colLast="5"/>
            <w:permEnd w:id="1725002208"/>
            <w:permEnd w:id="208398599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D998CB" w14:textId="77777777" w:rsidR="00060C53" w:rsidRPr="00060C53" w:rsidRDefault="00060C53">
            <w:pPr>
              <w:bidi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و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rtl/>
                <w:lang w:bidi="ar-JO"/>
              </w:rPr>
              <w:t>مزود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بمصدر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إنارة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ذاتي</w:t>
            </w:r>
            <w:r w:rsidRPr="00060C53">
              <w:rPr>
                <w:rFonts w:asciiTheme="minorBidi" w:hAnsiTheme="minorBidi"/>
                <w:rtl/>
              </w:rPr>
              <w:t xml:space="preserve"> </w:t>
            </w:r>
            <w:r w:rsidRPr="00060C53">
              <w:rPr>
                <w:rFonts w:asciiTheme="minorBidi" w:hAnsiTheme="minorBidi"/>
                <w:rtl/>
                <w:lang w:bidi="ar-JO"/>
              </w:rPr>
              <w:t>الاشتعال</w:t>
            </w:r>
            <w:r w:rsidRPr="00060C53">
              <w:rPr>
                <w:rFonts w:asciiTheme="minorBidi" w:hAnsiTheme="minorBidi"/>
                <w:rtl/>
              </w:rPr>
              <w:t>.</w:t>
            </w:r>
          </w:p>
          <w:p w14:paraId="35C7498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Lifebuoy</w:t>
            </w:r>
            <w:r w:rsidRPr="00060C53">
              <w:rPr>
                <w:rFonts w:asciiTheme="minorBidi" w:hAnsiTheme="minorBidi"/>
                <w:szCs w:val="20"/>
              </w:rPr>
              <w:t xml:space="preserve"> -  with self-ignition ligh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5BEF0C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EE6BA4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A4229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07EB5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A2C324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F0808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64671252" w:edGrp="everyone" w:colFirst="4" w:colLast="4"/>
            <w:permStart w:id="1614957758" w:edGrp="everyone" w:colFirst="5" w:colLast="5"/>
            <w:permEnd w:id="2025395977"/>
            <w:permEnd w:id="155347044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804F27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رماث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ج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تتسع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جميع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أشخاص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صرح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حملهم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4169724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Life Rafts - </w:t>
            </w:r>
            <w:r w:rsidRPr="00060C53">
              <w:rPr>
                <w:rFonts w:asciiTheme="minorBidi" w:hAnsi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519883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48C1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8F3888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87BA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BEC08A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9260C7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14881654" w:edGrp="everyone" w:colFirst="4" w:colLast="4"/>
            <w:permStart w:id="1552156157" w:edGrp="everyone" w:colFirst="5" w:colLast="5"/>
            <w:permEnd w:id="1164671252"/>
            <w:permEnd w:id="1614957758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97A3F5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إشارات استغاثة مشاعل يدوية</w:t>
            </w:r>
          </w:p>
          <w:p w14:paraId="3279DCE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C36CE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6F28BF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4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7AEBC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4C4B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25369E0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15F7B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322800" w:edGrp="everyone" w:colFirst="4" w:colLast="4"/>
            <w:permStart w:id="243729571" w:edGrp="everyone" w:colFirst="5" w:colLast="5"/>
            <w:permEnd w:id="814881654"/>
            <w:permEnd w:id="155215615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E0983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إشارات استغاثة دخانية</w:t>
            </w:r>
          </w:p>
          <w:p w14:paraId="4D4FF07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Smok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C89ABD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4FD28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D0BFB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57EE0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C6C188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1155F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57089653" w:edGrp="everyone" w:colFirst="4" w:colLast="4"/>
            <w:permStart w:id="1917466203" w:edGrp="everyone" w:colFirst="5" w:colLast="5"/>
            <w:permEnd w:id="16322800"/>
            <w:permEnd w:id="24372957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CFB24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إشارات استغاثة براشوت </w:t>
            </w:r>
          </w:p>
          <w:p w14:paraId="13DB484E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Parachute distress signa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71A2F7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-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85B446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6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61B36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2C4551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564177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9F5E6A8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20510857" w:edGrp="everyone" w:colFirst="4" w:colLast="4"/>
            <w:permStart w:id="2109106289" w:edGrp="everyone" w:colFirst="5" w:colLast="5"/>
            <w:permEnd w:id="957089653"/>
            <w:permEnd w:id="191746620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9E9F4A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ندو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سعاف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ل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ك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5518EB4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First aid box in each floor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DC91C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0E82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66820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97DF7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88682B7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E6190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58084654" w:edGrp="everyone" w:colFirst="4" w:colLast="4"/>
            <w:permStart w:id="185099667" w:edGrp="everyone" w:colFirst="5" w:colLast="5"/>
            <w:permEnd w:id="520510857"/>
            <w:permEnd w:id="210910628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A5291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صباح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دو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و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اء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051E73A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75B27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80DBAE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788D6E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D6B26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70F2C9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517EE5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85763024" w:edGrp="everyone" w:colFirst="4" w:colLast="4"/>
            <w:permStart w:id="872036666" w:edGrp="everyone" w:colFirst="5" w:colLast="5"/>
            <w:permEnd w:id="258084654"/>
            <w:permEnd w:id="18509966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7DFDEB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خطط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داخ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صال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ركاب</w:t>
            </w:r>
            <w:r w:rsidRPr="00060C53">
              <w:rPr>
                <w:rFonts w:asciiTheme="minorBidi" w:hAnsiTheme="minorBidi"/>
                <w:szCs w:val="20"/>
                <w:rtl/>
              </w:rPr>
              <w:t>.</w:t>
            </w:r>
          </w:p>
          <w:p w14:paraId="3C82FB56" w14:textId="77777777" w:rsidR="00060C53" w:rsidRPr="00060C53" w:rsidRDefault="00060C53">
            <w:pPr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</w:rPr>
              <w:t>Safety Plan -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060C53">
              <w:rPr>
                <w:rFonts w:asciiTheme="minorBidi" w:hAnsiTheme="minorBidi"/>
                <w:sz w:val="14"/>
                <w:szCs w:val="14"/>
              </w:rPr>
              <w:t>two copies in Arabic and English posted at the entrance of passenger spac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0D95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F13A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101B2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AED52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264F52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2E99D6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27761555" w:edGrp="everyone" w:colFirst="4" w:colLast="4"/>
            <w:permStart w:id="968820887" w:edGrp="everyone" w:colFirst="5" w:colLast="5"/>
            <w:permEnd w:id="1885763024"/>
            <w:permEnd w:id="87203666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D07FAE" w14:textId="77777777" w:rsidR="00060C53" w:rsidRPr="00060C53" w:rsidRDefault="00060C53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إرشاد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نسخت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اللغت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عرب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إنجليز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ك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سطح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73BF275A" w14:textId="77777777" w:rsidR="00060C53" w:rsidRPr="00060C53" w:rsidRDefault="00060C53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Cs w:val="20"/>
              </w:rPr>
              <w:t xml:space="preserve">Safety Information – </w:t>
            </w:r>
            <w:r w:rsidRPr="00060C53">
              <w:rPr>
                <w:rFonts w:asciiTheme="minorBidi" w:hAnsiTheme="minorBidi"/>
                <w:sz w:val="14"/>
                <w:szCs w:val="14"/>
              </w:rPr>
              <w:t>two copies written in Arabic and English posted in</w:t>
            </w:r>
            <w:r w:rsidRPr="00060C53">
              <w:rPr>
                <w:rFonts w:asciiTheme="minorBidi" w:hAnsiTheme="minorBidi"/>
                <w:sz w:val="14"/>
                <w:szCs w:val="1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4"/>
                <w:szCs w:val="14"/>
              </w:rPr>
              <w:t xml:space="preserve"> a visible 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58C2E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F6426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E202C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91B1F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6A4339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1D70EB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45931082" w:edGrp="everyone" w:colFirst="4" w:colLast="4"/>
            <w:permStart w:id="2022666373" w:edGrp="everyone" w:colFirst="5" w:colLast="5"/>
            <w:permEnd w:id="1127761555"/>
            <w:permEnd w:id="96882088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1D777" w14:textId="77777777" w:rsidR="00060C53" w:rsidRPr="00060C53" w:rsidRDefault="00060C53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ئح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ها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ها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تعليم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حال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طوارئ</w:t>
            </w:r>
          </w:p>
          <w:p w14:paraId="2A33D6F5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Muster List- </w:t>
            </w:r>
            <w:r w:rsidRPr="00060C53">
              <w:rPr>
                <w:rFonts w:asciiTheme="minorBidi" w:hAnsiTheme="minorBidi"/>
                <w:szCs w:val="20"/>
              </w:rPr>
              <w:t>Copy of safety tasks and instructions in emergency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A4FF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AA43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2A20D4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A38D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E72C7FC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5B7E91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92968947" w:edGrp="everyone" w:colFirst="4" w:colLast="4"/>
            <w:permStart w:id="1279198266" w:edGrp="everyone" w:colFirst="5" w:colLast="5"/>
            <w:permEnd w:id="745931082"/>
            <w:permEnd w:id="202266637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37DA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أنوار للطوارئ </w:t>
            </w:r>
          </w:p>
          <w:p w14:paraId="77C86EF8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Emergency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6113C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00F6E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BCA044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5D181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52A6F5C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6ED1E8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183667961" w:edGrp="everyone" w:colFirst="4" w:colLast="4"/>
            <w:permStart w:id="361385866" w:edGrp="everyone" w:colFirst="5" w:colLast="5"/>
            <w:permEnd w:id="292968947"/>
            <w:permEnd w:id="127919826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77966F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مخارج للطوارئ </w:t>
            </w:r>
          </w:p>
          <w:p w14:paraId="18D30268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Emergency escap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020B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379D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2564CD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98DB85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79C8F0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FEE16E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933888324" w:edGrp="everyone" w:colFirst="4" w:colLast="4"/>
            <w:permStart w:id="988033725" w:edGrp="everyone" w:colFirst="5" w:colLast="5"/>
            <w:permEnd w:id="1183667961"/>
            <w:permEnd w:id="36138586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1B1DF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طوارئ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نسخ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635960E0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Emergency Numbers- </w:t>
            </w:r>
            <w:r w:rsidRPr="00060C53">
              <w:rPr>
                <w:rFonts w:asciiTheme="minorBidi" w:hAnsi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64A8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66FD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BC7D1F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8B9C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permEnd w:id="933888324"/>
      <w:permEnd w:id="988033725"/>
      <w:tr w:rsidR="00060C53" w:rsidRPr="00060C53" w14:paraId="5295879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C285ADD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033276CD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20457E3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كشف ومكافحة الحريق</w:t>
            </w:r>
          </w:p>
          <w:p w14:paraId="3BAC68E6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0410A55" w14:textId="77777777" w:rsidR="00060C53" w:rsidRPr="00060C53" w:rsidRDefault="00060C53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3A36435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EC2EA27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269DA9D2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98893FE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57A21B50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0FEB411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464EA826" w14:textId="77777777" w:rsidR="00060C53" w:rsidRPr="00060C53" w:rsidRDefault="00060C53">
            <w:pPr>
              <w:tabs>
                <w:tab w:val="center" w:pos="188"/>
              </w:tabs>
              <w:bidi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ab/>
            </w: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60C53" w:rsidRPr="00060C53" w14:paraId="6BFEAAFA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D7F32E6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17897278" w:edGrp="everyone" w:colFirst="4" w:colLast="4"/>
            <w:permStart w:id="1036605780" w:edGrp="everyone" w:colFirst="5" w:colLast="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D07E3E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غرف المحركات المغلقة</w:t>
            </w:r>
          </w:p>
          <w:p w14:paraId="1087DE74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Fire Detection and Extinguishing System- </w:t>
            </w:r>
            <w:r w:rsidRPr="00060C53">
              <w:rPr>
                <w:rFonts w:asciiTheme="minorBidi" w:hAnsiTheme="minorBidi"/>
                <w:szCs w:val="20"/>
              </w:rPr>
              <w:t>for closed engine room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DB80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97447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2EA72D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D04BF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66476EA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F222C5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90952531" w:edGrp="everyone" w:colFirst="4" w:colLast="4"/>
            <w:permStart w:id="1333464513" w:edGrp="everyone" w:colFirst="5" w:colLast="5"/>
            <w:permEnd w:id="517897278"/>
            <w:permEnd w:id="1036605780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CB36A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Cs w:val="20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ظام كشف ال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 غرف وصالات الركاب</w:t>
            </w:r>
          </w:p>
          <w:p w14:paraId="1CEBA6C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 xml:space="preserve">Fire Detection System - </w:t>
            </w:r>
            <w:r w:rsidRPr="00060C53">
              <w:rPr>
                <w:rFonts w:asciiTheme="minorBidi" w:hAnsiTheme="minorBidi"/>
                <w:szCs w:val="20"/>
                <w:lang w:bidi="ar-JO"/>
              </w:rPr>
              <w:t>for passenger cabins and hall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AD04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50A6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2D3715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A711D9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40932A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32DAFB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8969732" w:edGrp="everyone" w:colFirst="4" w:colLast="4"/>
            <w:permStart w:id="911627584" w:edGrp="everyone" w:colFirst="5" w:colLast="5"/>
            <w:permEnd w:id="390952531"/>
            <w:permEnd w:id="133346451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79F35" w14:textId="77777777" w:rsidR="00060C53" w:rsidRPr="00060C53" w:rsidRDefault="00060C53">
            <w:pPr>
              <w:tabs>
                <w:tab w:val="left" w:pos="1400"/>
              </w:tabs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رس 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ab/>
            </w:r>
          </w:p>
          <w:p w14:paraId="00738DCC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380E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lang w:bidi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52E2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088CDF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1126C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360298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E8F77A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49841767" w:edGrp="everyone" w:colFirst="4" w:colLast="4"/>
            <w:permStart w:id="1294688380" w:edGrp="everyone" w:colFirst="5" w:colLast="5"/>
            <w:permEnd w:id="68969732"/>
            <w:permEnd w:id="911627584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ACFD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رغو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ج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9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67B3969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Foam Fire Extinguisher- 9 litres</w:t>
            </w:r>
            <w:r w:rsidRPr="00060C53">
              <w:rPr>
                <w:rFonts w:asciiTheme="minorBidi" w:hAnsiTheme="minorBidi"/>
                <w:szCs w:val="20"/>
              </w:rPr>
              <w:t xml:space="preserve"> for each engine room.</w:t>
            </w: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   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4D686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6D150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89CA3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E0A5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CDC3CE1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265CDD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5734209" w:edGrp="everyone" w:colFirst="4" w:colLast="4"/>
            <w:permStart w:id="873612817" w:edGrp="everyone" w:colFirst="5" w:colLast="5"/>
            <w:permEnd w:id="1049841767"/>
            <w:permEnd w:id="1294688380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559EE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231802E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        </w:t>
            </w:r>
            <w:proofErr w:type="gramStart"/>
            <w:r w:rsidRPr="00060C53">
              <w:rPr>
                <w:rFonts w:asciiTheme="minorBidi" w:hAnsiTheme="minorBidi"/>
                <w:szCs w:val="20"/>
              </w:rPr>
              <w:t>for</w:t>
            </w:r>
            <w:proofErr w:type="gramEnd"/>
            <w:r w:rsidRPr="00060C53">
              <w:rPr>
                <w:rFonts w:asciiTheme="minorBidi" w:hAnsiTheme="minorBidi"/>
                <w:szCs w:val="20"/>
              </w:rPr>
              <w:t xml:space="preserve"> each engine room.</w:t>
            </w: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6"/>
                <w:szCs w:val="26"/>
              </w:rPr>
              <w:t xml:space="preserve">- </w:t>
            </w: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Powder Fire Extinguisher- </w:t>
            </w:r>
            <w:r w:rsidRPr="00060C53">
              <w:rPr>
                <w:rFonts w:asciiTheme="minorBidi" w:hAnsiTheme="minorBidi"/>
                <w:szCs w:val="20"/>
              </w:rPr>
              <w:t>5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3890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C5464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E5692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ABFB80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7A0B77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188CB5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735725456" w:edGrp="everyone" w:colFirst="4" w:colLast="4"/>
            <w:permStart w:id="1263863873" w:edGrp="everyone" w:colFirst="5" w:colLast="5"/>
            <w:permEnd w:id="85734209"/>
            <w:permEnd w:id="87361281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DAD71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ان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كسيد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كربو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رف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حرك</w:t>
            </w:r>
          </w:p>
          <w:p w14:paraId="767A774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 xml:space="preserve">CO2 fire extinguisher- </w:t>
            </w:r>
            <w:r w:rsidRPr="00060C53">
              <w:rPr>
                <w:rFonts w:asciiTheme="minorBidi" w:hAnsiTheme="minorBidi"/>
                <w:szCs w:val="20"/>
                <w:lang w:bidi="ar-JO"/>
              </w:rPr>
              <w:t xml:space="preserve">5kg </w:t>
            </w: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>-</w:t>
            </w:r>
            <w:r w:rsidRPr="00060C53">
              <w:rPr>
                <w:rFonts w:asciiTheme="minorBidi" w:hAnsiTheme="minorBidi"/>
                <w:szCs w:val="20"/>
              </w:rPr>
              <w:t xml:space="preserve"> for each engine roo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FBF0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06BB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808B0A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2F6BE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F1B557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AAD494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603875888" w:edGrp="everyone" w:colFirst="4" w:colLast="4"/>
            <w:permStart w:id="1014122148" w:edGrp="everyone" w:colFirst="5" w:colLast="5"/>
            <w:permEnd w:id="735725456"/>
            <w:permEnd w:id="126386387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A9F9C6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غ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ان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كسيد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كربو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غرف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قياد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    </w:t>
            </w:r>
          </w:p>
          <w:p w14:paraId="1ADFE9C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             </w:t>
            </w: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 xml:space="preserve">CO2 fire extinguisher- </w:t>
            </w:r>
            <w:r w:rsidRPr="00060C53">
              <w:rPr>
                <w:rFonts w:asciiTheme="minorBidi" w:hAnsiTheme="minorBidi"/>
                <w:szCs w:val="20"/>
                <w:lang w:bidi="ar-JO"/>
              </w:rPr>
              <w:t>5kg</w:t>
            </w:r>
            <w:r w:rsidRPr="00060C53">
              <w:rPr>
                <w:rFonts w:asciiTheme="minorBidi" w:hAnsiTheme="minorBidi"/>
                <w:sz w:val="16"/>
                <w:szCs w:val="16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</w:rPr>
              <w:t>- for  wheel ho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7A69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EFD5E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AEB6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9653D9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82CFD6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AB9C50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60323840" w:edGrp="everyone" w:colFirst="4" w:colLast="4"/>
            <w:permStart w:id="2125079346" w:edGrp="everyone" w:colFirst="5" w:colLast="5"/>
            <w:permEnd w:id="1603875888"/>
            <w:permEnd w:id="1014122148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9890D7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اء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ج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9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طح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47F95189" w14:textId="77777777" w:rsidR="00060C53" w:rsidRPr="00060C53" w:rsidRDefault="00060C53">
            <w:pPr>
              <w:rPr>
                <w:rFonts w:asciiTheme="minorBidi" w:hAnsiTheme="minorBidi"/>
                <w:sz w:val="26"/>
                <w:szCs w:val="26"/>
                <w:vertAlign w:val="superscript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Water Fire Extinguisher-9 litres -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9CEE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387D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E98E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D658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8E6004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0240F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76650441" w:edGrp="everyone" w:colFirst="4" w:colLast="4"/>
            <w:permStart w:id="2056654387" w:edGrp="everyone" w:colFirst="5" w:colLast="5"/>
            <w:permEnd w:id="360323840"/>
            <w:permEnd w:id="212507934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2464D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ك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سطح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0D4F2EA3" w14:textId="4520BE87" w:rsidR="00060C53" w:rsidRPr="00060C53" w:rsidRDefault="00060C53" w:rsidP="00060C53">
            <w:pPr>
              <w:bidi/>
              <w:jc w:val="right"/>
              <w:rPr>
                <w:rFonts w:asciiTheme="minorBidi" w:hAnsiTheme="minorBidi"/>
                <w:sz w:val="18"/>
                <w:szCs w:val="18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Powder Fire Extinguisher-9 kg -</w:t>
            </w:r>
            <w:r w:rsidRPr="00060C53">
              <w:rPr>
                <w:rFonts w:asciiTheme="minorBidi" w:hAnsiTheme="minorBidi"/>
                <w:szCs w:val="20"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</w:rPr>
              <w:t xml:space="preserve">for each floo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CC8E8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42DC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CAEF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A10FC0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0B1E6A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A69C15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683812997" w:edGrp="everyone" w:colFirst="4" w:colLast="4"/>
            <w:permStart w:id="791042845" w:edGrp="everyone" w:colFirst="5" w:colLast="5"/>
            <w:permEnd w:id="476650441"/>
            <w:permEnd w:id="2056654387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EB31D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طفا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ودر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ز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5)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كغ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مطبخ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.  </w:t>
            </w:r>
          </w:p>
          <w:p w14:paraId="72EA1F12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                </w:t>
            </w:r>
            <w:r w:rsidRPr="00060C53">
              <w:rPr>
                <w:rFonts w:asciiTheme="minorBidi" w:hAnsiTheme="minorBidi"/>
                <w:sz w:val="26"/>
                <w:szCs w:val="26"/>
              </w:rPr>
              <w:t xml:space="preserve">- </w:t>
            </w:r>
            <w:r w:rsidRPr="00060C53">
              <w:rPr>
                <w:rFonts w:asciiTheme="minorBidi" w:hAnsiTheme="minorBidi"/>
                <w:szCs w:val="20"/>
              </w:rPr>
              <w:t>for kitchen</w:t>
            </w:r>
            <w:r w:rsidRPr="00060C53">
              <w:rPr>
                <w:rFonts w:asciiTheme="minorBidi" w:hAnsiTheme="minorBidi"/>
                <w:sz w:val="26"/>
                <w:szCs w:val="2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6F6F1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C49B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14432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61E59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964CC27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EAD78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64334109" w:edGrp="everyone" w:colFirst="4" w:colLast="4"/>
            <w:permStart w:id="909455901" w:edGrp="everyone" w:colFirst="5" w:colLast="5"/>
            <w:permEnd w:id="683812997"/>
            <w:permEnd w:id="79104284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C4D96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بطانية حريق</w:t>
            </w:r>
          </w:p>
          <w:p w14:paraId="071935A8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Fire blank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C306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A5029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22642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2AB5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8E938DC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F8C4F0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60599504" w:edGrp="everyone" w:colFirst="4" w:colLast="4"/>
            <w:permStart w:id="1725708720" w:edGrp="everyone" w:colFirst="5" w:colLast="5"/>
            <w:permEnd w:id="564334109"/>
            <w:permEnd w:id="90945590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8240C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217BB9C0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1C8FA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7EA9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4ED56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CB1F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12A2FD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37062B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90069987" w:edGrp="everyone" w:colFirst="4" w:colLast="4"/>
            <w:permStart w:id="1639083521" w:edGrp="everyone" w:colFirst="5" w:colLast="5"/>
            <w:permEnd w:id="360599504"/>
            <w:permEnd w:id="1725708720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F48CF1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Cs w:val="20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مضخة حريق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 xml:space="preserve">(25) مترا مكعبا في الساعة متصلة بنظام إطفاء حريق ثابت. </w:t>
            </w:r>
          </w:p>
          <w:p w14:paraId="3BCFD3FD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sz w:val="24"/>
                <w:szCs w:val="24"/>
                <w:lang w:bidi="en-US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Main fire pump-</w:t>
            </w:r>
            <w:r w:rsidRPr="00060C53">
              <w:rPr>
                <w:rFonts w:asciiTheme="minorBidi" w:hAnsiTheme="minorBidi"/>
                <w:szCs w:val="20"/>
              </w:rPr>
              <w:t>capacity 25m</w:t>
            </w:r>
            <w:r w:rsidRPr="00060C53">
              <w:rPr>
                <w:rFonts w:asciiTheme="minorBidi" w:hAnsiTheme="minorBidi"/>
                <w:szCs w:val="20"/>
                <w:vertAlign w:val="superscript"/>
              </w:rPr>
              <w:t>3</w:t>
            </w:r>
            <w:r w:rsidRPr="00060C53">
              <w:rPr>
                <w:rFonts w:asciiTheme="minorBidi" w:hAnsiTheme="minorBidi"/>
                <w:szCs w:val="20"/>
              </w:rPr>
              <w:t>/hour connected to fixed firefighting system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473F7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E1A983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30FE2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3DA4A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E49A0C4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79EE3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98604848" w:edGrp="everyone" w:colFirst="4" w:colLast="4"/>
            <w:permStart w:id="180032232" w:edGrp="everyone" w:colFirst="5" w:colLast="5"/>
            <w:permEnd w:id="890069987"/>
            <w:permEnd w:id="1639083521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5C7FE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طوارئ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تدا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محرك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ترول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(25)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تر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كعب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ساع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42C644B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Emergency fire pump - </w:t>
            </w:r>
            <w:r w:rsidRPr="00060C53">
              <w:rPr>
                <w:rFonts w:asciiTheme="minorBidi" w:hAnsiTheme="minorBidi"/>
                <w:szCs w:val="20"/>
              </w:rPr>
              <w:t>capacity 25m</w:t>
            </w:r>
            <w:r w:rsidRPr="00060C53">
              <w:rPr>
                <w:rFonts w:asciiTheme="minorBidi" w:hAnsiTheme="minorBidi"/>
                <w:szCs w:val="20"/>
                <w:vertAlign w:val="superscript"/>
              </w:rPr>
              <w:t>3</w:t>
            </w:r>
            <w:r w:rsidRPr="00060C53">
              <w:rPr>
                <w:rFonts w:asciiTheme="minorBidi" w:hAnsiTheme="minorBidi"/>
                <w:szCs w:val="20"/>
              </w:rPr>
              <w:t>/hour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6506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eastAsia="Calibri" w:hAnsiTheme="minorBidi"/>
                <w:sz w:val="24"/>
                <w:szCs w:val="24"/>
                <w:rtl/>
                <w:lang w:bidi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692C5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B9813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9FA354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345CE72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A92B1D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43195781" w:edGrp="everyone" w:colFirst="4" w:colLast="4"/>
            <w:permStart w:id="518222445" w:edGrp="everyone" w:colFirst="5" w:colLast="5"/>
            <w:permEnd w:id="2098604848"/>
            <w:permEnd w:id="180032232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E7BBF2" w14:textId="77777777" w:rsidR="00060C53" w:rsidRPr="00060C53" w:rsidRDefault="00060C53">
            <w:pPr>
              <w:bidi/>
              <w:rPr>
                <w:rFonts w:asciiTheme="minorBidi" w:hAnsiTheme="minorBidi"/>
                <w:sz w:val="22"/>
                <w:lang w:bidi="ar-JO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صمامات حريق - </w:t>
            </w:r>
            <w:r w:rsidRPr="00060C53">
              <w:rPr>
                <w:rFonts w:asciiTheme="minorBidi" w:hAnsiTheme="minorBidi"/>
                <w:rtl/>
                <w:lang w:bidi="ar-JO"/>
              </w:rPr>
              <w:t xml:space="preserve">موزعة على كل أجزاء الوسيلة البحرية عددها لا يقل عن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ثلاثة</w:t>
            </w:r>
          </w:p>
          <w:p w14:paraId="3A220689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lang w:bidi="en-US"/>
              </w:rPr>
            </w:pPr>
            <w:r w:rsidRPr="00060C53">
              <w:rPr>
                <w:rFonts w:asciiTheme="minorBidi" w:hAnsiTheme="minorBidi"/>
                <w:sz w:val="24"/>
                <w:szCs w:val="24"/>
                <w:lang w:bidi="ar-JO"/>
              </w:rPr>
              <w:t xml:space="preserve">Fire hydrants - </w:t>
            </w:r>
            <w:r w:rsidRPr="00060C53">
              <w:rPr>
                <w:rFonts w:asciiTheme="minorBidi" w:hAnsiTheme="minorBidi"/>
                <w:szCs w:val="20"/>
                <w:lang w:bidi="ar-JO"/>
              </w:rPr>
              <w:t xml:space="preserve">number not less than </w:t>
            </w:r>
            <w:r w:rsidRPr="00060C53">
              <w:rPr>
                <w:rFonts w:asciiTheme="minorBidi" w:hAnsiTheme="minorBidi"/>
                <w:szCs w:val="20"/>
              </w:rPr>
              <w:t>three</w:t>
            </w:r>
            <w:r w:rsidRPr="00060C53">
              <w:rPr>
                <w:rFonts w:asciiTheme="minorBidi" w:hAnsiTheme="minorBidi"/>
                <w:szCs w:val="20"/>
                <w:lang w:bidi="ar-JO"/>
              </w:rPr>
              <w:t>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618485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25B87C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23428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C8BA3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18AAC95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80DCA47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00625722" w:edGrp="everyone" w:colFirst="4" w:colLast="4"/>
            <w:permStart w:id="765335637" w:edGrp="everyone" w:colFirst="5" w:colLast="5"/>
            <w:permEnd w:id="1543195781"/>
            <w:permEnd w:id="51822244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15B7A0" w14:textId="77777777" w:rsidR="00060C53" w:rsidRPr="00060C53" w:rsidRDefault="00060C53">
            <w:pPr>
              <w:bidi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دده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يق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ثلاثة،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 </w:t>
            </w:r>
          </w:p>
          <w:p w14:paraId="2032209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Fire hoses - </w:t>
            </w:r>
            <w:r w:rsidRPr="00060C53">
              <w:rPr>
                <w:rFonts w:asciiTheme="minorBidi" w:hAnsi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18DB75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7DD7C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E8D0E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A365F2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DF91336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0BCEC1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87859006" w:edGrp="everyone" w:colFirst="4" w:colLast="4"/>
            <w:permStart w:id="725615526" w:edGrp="everyone" w:colFirst="5" w:colLast="5"/>
            <w:permEnd w:id="300625722"/>
            <w:permEnd w:id="765335637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07C16B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فوه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نائ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تشغي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(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نفاث ورذاذ) عددها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يق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ع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ثلاث</w:t>
            </w:r>
          </w:p>
          <w:p w14:paraId="1493F0BA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Fire nozzles - </w:t>
            </w:r>
            <w:r w:rsidRPr="00060C53">
              <w:rPr>
                <w:rFonts w:asciiTheme="minorBidi" w:hAnsiTheme="minorBidi"/>
                <w:szCs w:val="20"/>
              </w:rPr>
              <w:t>number not less than thre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86D4A8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F6A3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AC19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220A7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D18BEF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62C221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422708230" w:edGrp="everyone" w:colFirst="4" w:colLast="4"/>
            <w:permStart w:id="1248018254" w:edGrp="everyone" w:colFirst="5" w:colLast="5"/>
            <w:permEnd w:id="387859006"/>
            <w:permEnd w:id="725615526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E38B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ص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حريق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لتزو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الماء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خطوط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تغذ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خارج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داخ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اند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مراس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</w:p>
          <w:p w14:paraId="26929E52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Fire International shore connec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08176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36542" w14:textId="77777777" w:rsidR="00060C53" w:rsidRPr="00060C53" w:rsidRDefault="00060C53" w:rsidP="00060C53">
            <w:pPr>
              <w:numPr>
                <w:ilvl w:val="0"/>
                <w:numId w:val="22"/>
              </w:numPr>
              <w:bidi/>
              <w:contextualSpacing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506333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FA8DA5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permEnd w:id="422708230"/>
      <w:permEnd w:id="1248018254"/>
      <w:tr w:rsidR="00060C53" w:rsidRPr="00060C53" w14:paraId="2787BA93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963FE20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7C18E205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>No.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1A3D632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معدات ومتطلبات أخرى</w:t>
            </w:r>
          </w:p>
          <w:p w14:paraId="655D2A15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2245360" w14:textId="77777777" w:rsidR="00060C53" w:rsidRPr="00060C53" w:rsidRDefault="00060C53">
            <w:pPr>
              <w:tabs>
                <w:tab w:val="center" w:pos="459"/>
              </w:tabs>
              <w:bidi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ab/>
              <w:t>مياه داخلية</w:t>
            </w:r>
          </w:p>
          <w:p w14:paraId="069F6B5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CE667F6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  <w:rtl/>
              </w:rPr>
              <w:t>مياه اقليمية</w:t>
            </w:r>
          </w:p>
          <w:p w14:paraId="1E2F2368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16E1ADC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نعم</w:t>
            </w:r>
          </w:p>
          <w:p w14:paraId="480927BD" w14:textId="77777777" w:rsidR="00060C53" w:rsidRPr="00060C53" w:rsidRDefault="00060C53">
            <w:pPr>
              <w:bidi/>
              <w:jc w:val="center"/>
              <w:rPr>
                <w:rFonts w:asciiTheme="minorBidi" w:hAnsi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24651E2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  <w:rtl/>
              </w:rPr>
              <w:t>لا</w:t>
            </w:r>
          </w:p>
          <w:p w14:paraId="7EC004DE" w14:textId="77777777" w:rsidR="00060C53" w:rsidRPr="00060C53" w:rsidRDefault="00060C53">
            <w:pPr>
              <w:tabs>
                <w:tab w:val="center" w:pos="188"/>
              </w:tabs>
              <w:bidi/>
              <w:rPr>
                <w:rFonts w:asciiTheme="minorBidi" w:hAnsi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/>
                <w:b/>
                <w:bCs/>
                <w:szCs w:val="20"/>
              </w:rPr>
              <w:tab/>
            </w:r>
            <w:r w:rsidRPr="00060C53">
              <w:rPr>
                <w:rFonts w:asciiTheme="minorBidi" w:hAnsi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060C53" w:rsidRPr="00060C53" w14:paraId="3E9FF4B9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0D720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531210754" w:edGrp="everyone" w:colFirst="4" w:colLast="4"/>
            <w:permStart w:id="1266579806" w:edGrp="everyone" w:colFirst="5" w:colLast="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DCE544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مصدر احتياطي للطاقة الكهربائية</w:t>
            </w:r>
          </w:p>
          <w:p w14:paraId="6054304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E892" w14:textId="77777777" w:rsidR="00060C53" w:rsidRPr="00060C53" w:rsidRDefault="00060C53" w:rsidP="00060C53">
            <w:pPr>
              <w:numPr>
                <w:ilvl w:val="0"/>
                <w:numId w:val="2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FE06A" w14:textId="77777777" w:rsidR="00060C53" w:rsidRPr="00060C53" w:rsidRDefault="00060C53" w:rsidP="00060C53">
            <w:pPr>
              <w:numPr>
                <w:ilvl w:val="0"/>
                <w:numId w:val="2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30FEE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AFA6D5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BB4C2EE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7C31A7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30391055" w:edGrp="everyone" w:colFirst="4" w:colLast="4"/>
            <w:permStart w:id="1530483139" w:edGrp="everyone" w:colFirst="5" w:colLast="5"/>
            <w:permEnd w:id="1531210754"/>
            <w:permEnd w:id="126657980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89A25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Cs w:val="20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ضخ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نزح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حد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أو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أكث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قدر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اسب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سح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غرف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حرك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الأماك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غلقة</w:t>
            </w:r>
            <w:r w:rsidRPr="00060C53">
              <w:rPr>
                <w:rFonts w:asciiTheme="minorBidi" w:hAnsiTheme="minorBidi"/>
                <w:szCs w:val="20"/>
              </w:rPr>
              <w:t xml:space="preserve">. </w:t>
            </w:r>
          </w:p>
          <w:p w14:paraId="5725D92B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Bilge Pumps- </w:t>
            </w:r>
            <w:r w:rsidRPr="00060C53">
              <w:rPr>
                <w:rFonts w:asciiTheme="minorBidi" w:hAnsiTheme="minorBidi"/>
                <w:sz w:val="16"/>
                <w:szCs w:val="16"/>
              </w:rPr>
              <w:t>one or more with suitable capacity for engine rooms and void spaces bilg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9203C" w14:textId="77777777" w:rsidR="00060C53" w:rsidRPr="00060C53" w:rsidRDefault="00060C53" w:rsidP="00060C53">
            <w:pPr>
              <w:numPr>
                <w:ilvl w:val="0"/>
                <w:numId w:val="2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680EE" w14:textId="77777777" w:rsidR="00060C53" w:rsidRPr="00060C53" w:rsidRDefault="00060C53" w:rsidP="00060C53">
            <w:pPr>
              <w:numPr>
                <w:ilvl w:val="0"/>
                <w:numId w:val="23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2CE9DA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41D4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0F30B57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A6E188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6821572" w:edGrp="everyone" w:colFirst="4" w:colLast="4"/>
            <w:permStart w:id="1075670721" w:edGrp="everyone" w:colFirst="5" w:colLast="5"/>
            <w:permEnd w:id="1930391055"/>
            <w:permEnd w:id="153048313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6D34F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هاز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نبيه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صوت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مرئ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رتفاع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ستو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ياه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تجمع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جوف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</w:p>
          <w:p w14:paraId="75853A50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color w:val="222222"/>
                <w:sz w:val="14"/>
                <w:szCs w:val="14"/>
                <w:rtl/>
                <w:lang w:val="en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Bilge Alarm - </w:t>
            </w:r>
            <w:r w:rsidRPr="00060C53">
              <w:rPr>
                <w:rFonts w:asciiTheme="minorBidi" w:hAnsiTheme="minorBidi"/>
                <w:color w:val="222222"/>
                <w:sz w:val="14"/>
                <w:szCs w:val="14"/>
                <w:lang w:val="en"/>
              </w:rPr>
              <w:t>visual and audible alert from the high level of water accumulated in the vessel bilge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B18BF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lang w:val="en-US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1150E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1805F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067E8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DF12F71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AF824E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43359138" w:edGrp="everyone" w:colFirst="4" w:colLast="4"/>
            <w:permStart w:id="1206193090" w:edGrp="everyone" w:colFirst="5" w:colLast="5"/>
            <w:permEnd w:id="146821572"/>
            <w:permEnd w:id="1075670721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6DAE2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تجميع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ياه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رف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صحي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.</w:t>
            </w:r>
          </w:p>
          <w:p w14:paraId="5FA7BCD5" w14:textId="77777777" w:rsidR="00060C53" w:rsidRPr="00060C53" w:rsidRDefault="00060C53">
            <w:pPr>
              <w:tabs>
                <w:tab w:val="left" w:pos="1578"/>
                <w:tab w:val="right" w:pos="6918"/>
              </w:tabs>
              <w:bidi/>
              <w:rPr>
                <w:rFonts w:asciiTheme="minorBidi" w:eastAsia="Calibr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>Sewage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42214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C25EB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677B3E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EFCF50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962E92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B5D3CD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81577010" w:edGrp="everyone" w:colFirst="4" w:colLast="4"/>
            <w:permStart w:id="941828526" w:edGrp="everyone" w:colFirst="5" w:colLast="5"/>
            <w:permEnd w:id="1943359138"/>
            <w:permEnd w:id="1206193090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B197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زيوت العادمة </w:t>
            </w:r>
          </w:p>
          <w:p w14:paraId="7D5CDAB2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Waste oil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3ED127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AB3FC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07BD44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490C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2A38B5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29836BF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86539156" w:edGrp="everyone" w:colFirst="4" w:colLast="4"/>
            <w:permStart w:id="865669749" w:edGrp="everyone" w:colFirst="5" w:colLast="5"/>
            <w:permEnd w:id="1281577010"/>
            <w:permEnd w:id="94182852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8F73B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خزان لتجميع المياه الملوثة بالزيت </w:t>
            </w:r>
          </w:p>
          <w:p w14:paraId="6FB174F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Bilge water tan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E0FC1B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4394E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7203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EC486E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1F553C3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7263BBD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88710568" w:edGrp="everyone" w:colFirst="4" w:colLast="4"/>
            <w:permStart w:id="897023639" w:edGrp="everyone" w:colFirst="5" w:colLast="5"/>
            <w:permEnd w:id="1886539156"/>
            <w:permEnd w:id="86566974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E8A0B" w14:textId="77777777" w:rsidR="00060C53" w:rsidRPr="00060C53" w:rsidRDefault="00060C53">
            <w:pPr>
              <w:bidi/>
              <w:rPr>
                <w:rFonts w:asciiTheme="minorBidi" w:hAnsiTheme="minorBidi"/>
                <w:sz w:val="16"/>
                <w:szCs w:val="16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خزا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قود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زود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تطلبات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بما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فيها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سيلة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قياس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مستوى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وقود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خط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تهوية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وصمامات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إغلاق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6"/>
                <w:szCs w:val="16"/>
                <w:rtl/>
                <w:lang w:bidi="ar-JO"/>
              </w:rPr>
              <w:t>السريع</w:t>
            </w:r>
            <w:r w:rsidRPr="00060C53">
              <w:rPr>
                <w:rFonts w:asciiTheme="minorBidi" w:hAnsiTheme="minorBidi"/>
                <w:sz w:val="16"/>
                <w:szCs w:val="16"/>
                <w:rtl/>
              </w:rPr>
              <w:t xml:space="preserve">. </w:t>
            </w:r>
          </w:p>
          <w:p w14:paraId="7E928D4D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Fuel Tank - </w:t>
            </w:r>
            <w:r w:rsidRPr="00060C53">
              <w:rPr>
                <w:rFonts w:asciiTheme="minorBidi" w:hAnsi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3C3D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D45DB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DBD3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C1054F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7FF35BD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9B0BD4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4502246" w:edGrp="everyone" w:colFirst="4" w:colLast="4"/>
            <w:permStart w:id="552012053" w:edGrp="everyone" w:colFirst="5" w:colLast="5"/>
            <w:permEnd w:id="1288710568"/>
            <w:permEnd w:id="89702363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216907" w14:textId="77777777" w:rsidR="00060C53" w:rsidRPr="00060C53" w:rsidRDefault="00060C53">
            <w:pPr>
              <w:bidi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نظ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هو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ناسب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غرف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تتوقف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تلقائي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ند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تشغي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نظا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إطفاء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حريق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ثاب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5AC72767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Fonts w:asciiTheme="minorBidi" w:hAnsiTheme="minorBidi"/>
                <w:szCs w:val="20"/>
              </w:rPr>
              <w:t>Ventilation System</w:t>
            </w:r>
            <w:r w:rsidRPr="00060C53">
              <w:rPr>
                <w:rFonts w:asciiTheme="minorBidi" w:hAnsiTheme="minorBidi"/>
                <w:sz w:val="16"/>
                <w:szCs w:val="16"/>
              </w:rPr>
              <w:t>-</w:t>
            </w:r>
            <w:r w:rsidRPr="00060C53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 xml:space="preserve">for engine-room, stops automatically when the </w:t>
            </w:r>
            <w:r w:rsidRPr="00060C53">
              <w:rPr>
                <w:rFonts w:asciiTheme="minorBidi" w:hAnsiTheme="minorBidi"/>
                <w:color w:val="222222"/>
                <w:sz w:val="12"/>
                <w:szCs w:val="12"/>
              </w:rPr>
              <w:t xml:space="preserve">fixed </w:t>
            </w:r>
            <w:r w:rsidRPr="00060C53">
              <w:rPr>
                <w:rFonts w:asciiTheme="minorBidi" w:hAnsi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F8FE8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089EE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383059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A3ABB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74F6B8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BD7E96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85050327" w:edGrp="everyone" w:colFirst="4" w:colLast="4"/>
            <w:permStart w:id="263064156" w:edGrp="everyone" w:colFirst="5" w:colLast="5"/>
            <w:permEnd w:id="184502246"/>
            <w:permEnd w:id="55201205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DFBC3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حبال للقطر والربط </w:t>
            </w:r>
          </w:p>
          <w:p w14:paraId="61A03550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Towing &amp; mooring rop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A3738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5548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D8C28B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C1FDE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594DD4F2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DCF8C0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66820937" w:edGrp="everyone" w:colFirst="4" w:colLast="4"/>
            <w:permStart w:id="1034579863" w:edGrp="everyone" w:colFirst="5" w:colLast="5"/>
            <w:permEnd w:id="385050327"/>
            <w:permEnd w:id="26306415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FCE5F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رسا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تص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حب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و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جنزير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يتناسب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ع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نطق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ابحار</w:t>
            </w:r>
          </w:p>
          <w:p w14:paraId="3EDCC63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Anchor with rope or chain-  </w:t>
            </w:r>
            <w:r w:rsidRPr="00060C53">
              <w:rPr>
                <w:rFonts w:asciiTheme="minorBidi" w:hAnsiTheme="minorBidi"/>
                <w:szCs w:val="20"/>
              </w:rPr>
              <w:t>suitable for operation ar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ACEC32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1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E0731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96B22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D435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01DF973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EF2E6B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72401562" w:edGrp="everyone" w:colFirst="4" w:colLast="4"/>
            <w:permStart w:id="1105746494" w:edGrp="everyone" w:colFirst="5" w:colLast="5"/>
            <w:permEnd w:id="1266820937"/>
            <w:permEnd w:id="1034579863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1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484EF" w14:textId="77777777" w:rsidR="00060C53" w:rsidRPr="00060C53" w:rsidRDefault="00060C53">
            <w:pPr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نش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انزال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رفع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7EFC71ED" w14:textId="77777777" w:rsidR="00060C53" w:rsidRPr="00060C53" w:rsidRDefault="00060C53">
            <w:pPr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Anchor winch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B9EA3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1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F1B1B4" w14:textId="77777777" w:rsidR="00060C53" w:rsidRPr="00060C53" w:rsidRDefault="00060C53">
            <w:pPr>
              <w:bidi/>
              <w:ind w:left="360"/>
              <w:contextualSpacing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AFBBE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86817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BD5321F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F7620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84576130" w:edGrp="everyone" w:colFirst="4" w:colLast="4"/>
            <w:permStart w:id="897279494" w:edGrp="everyone" w:colFirst="5" w:colLast="5"/>
            <w:permEnd w:id="1972401562"/>
            <w:permEnd w:id="1105746494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77A72B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>سلم آمن لاستخدام الركاب</w:t>
            </w:r>
          </w:p>
          <w:p w14:paraId="5A54D830" w14:textId="77777777" w:rsidR="00060C53" w:rsidRPr="00060C53" w:rsidRDefault="00060C53">
            <w:pPr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>Safe ladder for passenger u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692CA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11B2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35A9FC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71DF6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39D56BF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F09B3D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25588105" w:edGrp="everyone" w:colFirst="4" w:colLast="4"/>
            <w:permStart w:id="2027554895" w:edGrp="everyone" w:colFirst="5" w:colLast="5"/>
            <w:permEnd w:id="2084576130"/>
            <w:permEnd w:id="897279494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80540C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صندوق عدد يدوية للصيانة </w:t>
            </w:r>
          </w:p>
          <w:p w14:paraId="7724FE8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6"/>
                <w:szCs w:val="26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ab/>
            </w:r>
            <w:r w:rsidRPr="00060C53">
              <w:rPr>
                <w:rFonts w:asciiTheme="minorBidi" w:hAnsiTheme="minorBidi"/>
                <w:sz w:val="24"/>
                <w:szCs w:val="24"/>
              </w:rPr>
              <w:tab/>
              <w:t>Tool box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4E398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C2FBD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0204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82391A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B7FDADA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B9BD48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22635132" w:edGrp="everyone" w:colFirst="4" w:colLast="4"/>
            <w:permStart w:id="1258256423" w:edGrp="everyone" w:colFirst="5" w:colLast="5"/>
            <w:permEnd w:id="1725588105"/>
            <w:permEnd w:id="2027554895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35D554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أرقا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–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جانبي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وفقا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لمعايي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عتمد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لد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سلطة</w:t>
            </w:r>
            <w:r w:rsidRPr="00060C53">
              <w:rPr>
                <w:rFonts w:asciiTheme="minorBidi" w:hAnsiTheme="minorBidi"/>
                <w:sz w:val="24"/>
                <w:szCs w:val="24"/>
              </w:rPr>
              <w:t>.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  <w:p w14:paraId="1045C28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/>
              </w:rPr>
              <w:t xml:space="preserve">Vessel Numbers 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- </w:t>
            </w:r>
            <w:r w:rsidRPr="00060C53">
              <w:rPr>
                <w:rFonts w:asciiTheme="minorBidi" w:hAnsi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43B56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535F8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14623A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0943EE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19144511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2FBAB6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596925716" w:edGrp="everyone" w:colFirst="4" w:colLast="4"/>
            <w:permStart w:id="138289016" w:edGrp="everyone" w:colFirst="5" w:colLast="5"/>
            <w:permEnd w:id="322635132"/>
            <w:permEnd w:id="125825642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C19FC" w14:textId="77777777" w:rsidR="00060C53" w:rsidRPr="00060C53" w:rsidRDefault="00060C53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مرافق صحية - 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منفصلة للرجال والنساء </w:t>
            </w:r>
          </w:p>
          <w:p w14:paraId="0BADCAE4" w14:textId="77777777" w:rsidR="00060C53" w:rsidRPr="00060C53" w:rsidRDefault="00060C53">
            <w:pPr>
              <w:bidi/>
              <w:contextualSpacing/>
              <w:jc w:val="right"/>
              <w:rPr>
                <w:rFonts w:asciiTheme="minorBidi" w:hAnsiTheme="minorBidi"/>
                <w:sz w:val="26"/>
                <w:szCs w:val="26"/>
              </w:rPr>
            </w:pPr>
            <w:r w:rsidRPr="00060C53">
              <w:rPr>
                <w:rStyle w:val="hps"/>
                <w:rFonts w:asciiTheme="minorBidi" w:hAnsiTheme="minorBidi"/>
                <w:color w:val="222222"/>
                <w:sz w:val="24"/>
                <w:szCs w:val="24"/>
                <w:lang w:val="en"/>
              </w:rPr>
              <w:t xml:space="preserve">Sanitation Facilities-  </w:t>
            </w:r>
            <w:r w:rsidRPr="00060C53">
              <w:rPr>
                <w:rStyle w:val="hps"/>
                <w:rFonts w:asciiTheme="minorBidi" w:hAnsiTheme="minorBidi"/>
                <w:color w:val="222222"/>
                <w:lang w:val="en"/>
              </w:rPr>
              <w:t>separate for</w:t>
            </w:r>
            <w:r w:rsidRPr="00060C53">
              <w:rPr>
                <w:rStyle w:val="shorttext"/>
                <w:rFonts w:asciiTheme="minorBidi" w:hAnsiTheme="minorBidi"/>
                <w:color w:val="222222"/>
                <w:szCs w:val="20"/>
                <w:lang w:val="en"/>
              </w:rPr>
              <w:t xml:space="preserve"> </w:t>
            </w:r>
            <w:r w:rsidRPr="00060C53">
              <w:rPr>
                <w:rStyle w:val="hps"/>
                <w:rFonts w:asciiTheme="minorBidi" w:hAnsiTheme="minorBidi"/>
                <w:color w:val="222222"/>
                <w:lang w:val="en"/>
              </w:rPr>
              <w:t>men and wome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D475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6F5DA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0281D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BE02F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D4FA763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AA566C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277319212" w:edGrp="everyone" w:colFirst="4" w:colLast="4"/>
            <w:permStart w:id="693988379" w:edGrp="everyone" w:colFirst="5" w:colLast="5"/>
            <w:permEnd w:id="596925716"/>
            <w:permEnd w:id="13828901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C23E61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color w:val="FF0000"/>
                <w:sz w:val="22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قاعد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لجلوس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بعدد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ركاب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مصرح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بحملهم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>.</w:t>
            </w:r>
            <w:r w:rsidRPr="00060C53">
              <w:rPr>
                <w:rFonts w:asciiTheme="minorBidi" w:hAnsiTheme="minorBidi"/>
                <w:color w:val="FF0000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color w:val="FF0000"/>
                <w:sz w:val="18"/>
                <w:szCs w:val="18"/>
              </w:rPr>
              <w:t> </w:t>
            </w:r>
            <w:r w:rsidRPr="00060C53">
              <w:rPr>
                <w:rFonts w:asciiTheme="minorBidi" w:hAnsiTheme="minorBidi"/>
                <w:color w:val="FF0000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color w:val="FF0000"/>
                <w:sz w:val="18"/>
                <w:szCs w:val="18"/>
              </w:rPr>
              <w:t> </w:t>
            </w:r>
          </w:p>
          <w:p w14:paraId="74E00493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18"/>
                <w:szCs w:val="18"/>
              </w:rPr>
              <w:t>Passengers Seats</w:t>
            </w:r>
            <w:r w:rsidRPr="00060C53">
              <w:rPr>
                <w:rFonts w:asciiTheme="minorBidi" w:hAnsiTheme="minorBidi"/>
                <w:sz w:val="16"/>
                <w:szCs w:val="16"/>
              </w:rPr>
              <w:t>-</w:t>
            </w:r>
            <w:r w:rsidRPr="00060C53">
              <w:rPr>
                <w:rFonts w:asciiTheme="minorBidi" w:hAnsiTheme="minorBidi"/>
                <w:sz w:val="10"/>
                <w:szCs w:val="10"/>
              </w:rPr>
              <w:t xml:space="preserve"> for all passengers permitted to carry </w:t>
            </w:r>
            <w:proofErr w:type="spellStart"/>
            <w:r w:rsidRPr="00060C53">
              <w:rPr>
                <w:rFonts w:asciiTheme="minorBidi" w:hAnsiTheme="minorBidi"/>
                <w:sz w:val="10"/>
                <w:szCs w:val="10"/>
              </w:rPr>
              <w:t>onboard</w:t>
            </w:r>
            <w:proofErr w:type="spellEnd"/>
            <w:r w:rsidRPr="00060C53">
              <w:rPr>
                <w:rFonts w:asciiTheme="minorBidi" w:hAnsiTheme="minorBidi"/>
                <w:sz w:val="10"/>
                <w:szCs w:val="10"/>
              </w:rPr>
              <w:t xml:space="preserve">. </w:t>
            </w:r>
            <w:r w:rsidRPr="00060C53">
              <w:rPr>
                <w:rFonts w:asciiTheme="minorBidi" w:hAnsiTheme="minorBidi"/>
                <w:color w:val="FF0000"/>
                <w:sz w:val="12"/>
                <w:szCs w:val="12"/>
              </w:rPr>
              <w:t xml:space="preserve"> 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C667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41F86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8A434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43CE57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28D43FD8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D55B42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26919313" w:edGrp="everyone" w:colFirst="4" w:colLast="4"/>
            <w:permStart w:id="1746804883" w:edGrp="everyone" w:colFirst="5" w:colLast="5"/>
            <w:permEnd w:id="1277319212"/>
            <w:permEnd w:id="693988379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AA1BC" w14:textId="77777777" w:rsidR="00060C53" w:rsidRPr="00060C53" w:rsidRDefault="00060C53">
            <w:p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كا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ظاهر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رم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نفاي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</w:p>
          <w:p w14:paraId="37BB69F6" w14:textId="77777777" w:rsidR="00060C53" w:rsidRPr="00060C53" w:rsidRDefault="00060C53">
            <w:pPr>
              <w:bidi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</w:rPr>
              <w:t xml:space="preserve">Waste Warning Signs- </w:t>
            </w:r>
            <w:r w:rsidRPr="00060C53">
              <w:rPr>
                <w:rFonts w:asciiTheme="minorBidi" w:hAnsi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CD2D7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15F17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9DF27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F2C74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775C75F3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A212C3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721964984" w:edGrp="everyone" w:colFirst="4" w:colLast="4"/>
            <w:permStart w:id="766524277" w:edGrp="everyone" w:colFirst="5" w:colLast="5"/>
            <w:permEnd w:id="1426919313"/>
            <w:permEnd w:id="1746804883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6C61D" w14:textId="77777777" w:rsidR="00060C53" w:rsidRPr="00060C53" w:rsidRDefault="00060C53">
            <w:pPr>
              <w:bidi/>
              <w:contextualSpacing/>
              <w:jc w:val="both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لوح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تحذيرية</w:t>
            </w:r>
            <w:r w:rsidRPr="00060C53">
              <w:rPr>
                <w:rFonts w:asciiTheme="minorBidi" w:hAnsiTheme="minorBidi"/>
                <w:rtl/>
              </w:rPr>
              <w:t xml:space="preserve">- 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ثبت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غرف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محرك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شأن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د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ضخ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زيو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في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بحر</w:t>
            </w:r>
            <w:r w:rsidRPr="00060C53">
              <w:rPr>
                <w:rFonts w:asciiTheme="minorBidi" w:hAnsiTheme="minorBidi"/>
                <w:rtl/>
              </w:rPr>
              <w:t>.</w:t>
            </w:r>
          </w:p>
          <w:p w14:paraId="0BDB295E" w14:textId="77777777" w:rsidR="00060C53" w:rsidRPr="00060C53" w:rsidRDefault="00060C53">
            <w:pPr>
              <w:bidi/>
              <w:contextualSpacing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color w:val="222222"/>
                <w:szCs w:val="20"/>
                <w:lang w:val="en"/>
              </w:rPr>
              <w:t>Oil Warning Signs</w:t>
            </w:r>
            <w:r w:rsidRPr="00060C53">
              <w:rPr>
                <w:rFonts w:asciiTheme="minorBidi" w:hAnsiTheme="minorBidi"/>
                <w:color w:val="222222"/>
                <w:lang w:val="en"/>
              </w:rPr>
              <w:t xml:space="preserve">- </w:t>
            </w:r>
            <w:r w:rsidRPr="00060C53">
              <w:rPr>
                <w:rFonts w:asciiTheme="minorBidi" w:hAnsiTheme="minorBidi"/>
                <w:sz w:val="16"/>
                <w:szCs w:val="16"/>
              </w:rPr>
              <w:t xml:space="preserve">posted  in </w:t>
            </w:r>
            <w:r w:rsidRPr="00060C53">
              <w:rPr>
                <w:rFonts w:asciiTheme="minorBidi" w:hAnsiTheme="minorBidi"/>
                <w:color w:val="222222"/>
                <w:sz w:val="16"/>
                <w:szCs w:val="16"/>
                <w:lang w:val="en"/>
              </w:rPr>
              <w:t>the engine room on non-pumping oil into the se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EC51A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C5B00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EBDFD8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F7614C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492FC377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25E736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91153425" w:edGrp="everyone" w:colFirst="4" w:colLast="4"/>
            <w:permStart w:id="1230332716" w:edGrp="everyone" w:colFirst="5" w:colLast="5"/>
            <w:permEnd w:id="1721964984"/>
            <w:permEnd w:id="766524277"/>
            <w:r w:rsidRPr="00060C53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19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3C6E1" w14:textId="77777777" w:rsidR="00060C53" w:rsidRPr="00060C53" w:rsidRDefault="00060C53">
            <w:pPr>
              <w:bidi/>
              <w:rPr>
                <w:rFonts w:asciiTheme="minorBidi" w:hAnsiTheme="minorBidi"/>
                <w:sz w:val="18"/>
                <w:szCs w:val="18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بدن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-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ال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من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عيوب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ولا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يوجد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سريب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مياه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بطريقة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تشكل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خطورة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صلاحية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 w:val="18"/>
                <w:szCs w:val="18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18"/>
                <w:szCs w:val="18"/>
                <w:rtl/>
                <w:lang w:bidi="ar-JO"/>
              </w:rPr>
              <w:t>للإبحار</w:t>
            </w:r>
          </w:p>
          <w:p w14:paraId="75916B6B" w14:textId="77777777" w:rsidR="00060C53" w:rsidRPr="00060C53" w:rsidRDefault="00060C53">
            <w:pPr>
              <w:bidi/>
              <w:contextualSpacing/>
              <w:jc w:val="right"/>
              <w:rPr>
                <w:rFonts w:asciiTheme="minorBidi" w:hAnsiTheme="minorBidi"/>
                <w:sz w:val="22"/>
                <w:rtl/>
              </w:rPr>
            </w:pPr>
            <w:r w:rsidRPr="00060C53">
              <w:rPr>
                <w:rFonts w:asciiTheme="minorBidi" w:hAnsiTheme="minorBidi"/>
                <w:sz w:val="24"/>
                <w:szCs w:val="24"/>
              </w:rPr>
              <w:t xml:space="preserve">Ship Hull - </w:t>
            </w:r>
            <w:r w:rsidRPr="00060C53">
              <w:rPr>
                <w:rFonts w:asciiTheme="minorBidi" w:hAnsi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2E53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0B790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7EF2D1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61E28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tr w:rsidR="00060C53" w:rsidRPr="00060C53" w14:paraId="6668904B" w14:textId="77777777" w:rsidTr="00060C53">
        <w:trPr>
          <w:trHeight w:val="34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6A8B64" w14:textId="77777777" w:rsidR="00060C53" w:rsidRPr="00060C53" w:rsidRDefault="00060C53">
            <w:pPr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827997468" w:edGrp="everyone" w:colFirst="4" w:colLast="4"/>
            <w:permStart w:id="936134625" w:edGrp="everyone" w:colFirst="5" w:colLast="5"/>
            <w:permEnd w:id="2091153425"/>
            <w:permEnd w:id="1230332716"/>
            <w:r w:rsidRPr="00060C53">
              <w:rPr>
                <w:rFonts w:asciiTheme="minorBidi" w:hAnsiTheme="minorBid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24908" w14:textId="77777777" w:rsidR="00060C53" w:rsidRPr="00060C53" w:rsidRDefault="00060C53">
            <w:pPr>
              <w:bidi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وسم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معدات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 w:val="24"/>
                <w:szCs w:val="24"/>
              </w:rPr>
              <w:t>–</w:t>
            </w:r>
            <w:r w:rsidRPr="00060C53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طباع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رق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وسيل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بحري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بشكل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دائم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على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جميع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معدات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 </w:t>
            </w:r>
            <w:r w:rsidRPr="00060C53">
              <w:rPr>
                <w:rFonts w:asciiTheme="minorBidi" w:hAnsiTheme="minorBidi"/>
                <w:szCs w:val="20"/>
                <w:rtl/>
                <w:lang w:bidi="ar-JO"/>
              </w:rPr>
              <w:t>السلامة</w:t>
            </w:r>
            <w:r w:rsidRPr="00060C53">
              <w:rPr>
                <w:rFonts w:asciiTheme="minorBidi" w:hAnsiTheme="minorBidi"/>
                <w:szCs w:val="20"/>
                <w:rtl/>
              </w:rPr>
              <w:t xml:space="preserve">. </w:t>
            </w:r>
          </w:p>
          <w:p w14:paraId="4D68793E" w14:textId="77777777" w:rsidR="00060C53" w:rsidRPr="00060C53" w:rsidRDefault="00060C53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/>
                <w:szCs w:val="20"/>
              </w:rPr>
              <w:t xml:space="preserve">Labelling Safety Equipment </w:t>
            </w:r>
            <w:r w:rsidRPr="00060C53">
              <w:rPr>
                <w:rFonts w:asciiTheme="minorBidi" w:hAnsiTheme="minorBidi"/>
              </w:rPr>
              <w:t xml:space="preserve">– </w:t>
            </w:r>
            <w:r w:rsidRPr="00060C53">
              <w:rPr>
                <w:rFonts w:asciiTheme="minorBidi" w:hAnsi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0285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8BC97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7DA06" w14:textId="77777777" w:rsidR="00060C53" w:rsidRPr="00060C53" w:rsidRDefault="00060C53">
            <w:pPr>
              <w:jc w:val="center"/>
              <w:rPr>
                <w:rFonts w:asciiTheme="minorBidi" w:hAnsiTheme="minorBidi"/>
                <w:sz w:val="22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440B0B" w14:textId="77777777" w:rsidR="00060C53" w:rsidRPr="00060C53" w:rsidRDefault="00060C53">
            <w:pPr>
              <w:jc w:val="center"/>
              <w:rPr>
                <w:rFonts w:asciiTheme="minorBidi" w:hAnsiTheme="minorBidi"/>
              </w:rPr>
            </w:pPr>
            <w:r w:rsidRPr="00060C53">
              <w:rPr>
                <w:rFonts w:asciiTheme="minorBidi" w:hAnsiTheme="minorBidi"/>
                <w:sz w:val="40"/>
                <w:szCs w:val="40"/>
                <w:rtl/>
              </w:rPr>
              <w:t>□</w:t>
            </w:r>
          </w:p>
        </w:tc>
      </w:tr>
      <w:permEnd w:id="1827997468"/>
      <w:permEnd w:id="936134625"/>
    </w:tbl>
    <w:p w14:paraId="54746B48" w14:textId="77777777" w:rsidR="00060C53" w:rsidRPr="00060C53" w:rsidRDefault="00060C53" w:rsidP="00060C53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10762" w:type="dxa"/>
        <w:tblInd w:w="-18" w:type="dxa"/>
        <w:tblLayout w:type="fixed"/>
        <w:tblLook w:val="04A0" w:firstRow="1" w:lastRow="0" w:firstColumn="1" w:lastColumn="0" w:noHBand="0" w:noVBand="1"/>
      </w:tblPr>
      <w:tblGrid>
        <w:gridCol w:w="560"/>
        <w:gridCol w:w="7153"/>
        <w:gridCol w:w="1782"/>
        <w:gridCol w:w="704"/>
        <w:gridCol w:w="563"/>
      </w:tblGrid>
      <w:tr w:rsidR="00060C53" w:rsidRPr="00060C53" w14:paraId="11B7C1BC" w14:textId="77777777" w:rsidTr="00107A9D">
        <w:trPr>
          <w:trHeight w:val="34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144816D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0C25E507" w14:textId="77777777" w:rsidR="00060C53" w:rsidRPr="00060C53" w:rsidRDefault="00060C53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4CFFA63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59C56E52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6262F23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01EB020C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FBA3FE8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17326DF2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4B08C0C" w14:textId="77777777" w:rsidR="00060C53" w:rsidRPr="00060C53" w:rsidRDefault="00060C53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060C53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3F96581" w14:textId="77777777" w:rsidR="00060C53" w:rsidRPr="00060C53" w:rsidRDefault="00060C53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060C53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060C53" w:rsidRPr="00060C53" w14:paraId="5FD64BF8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9001CB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886524" w:edGrp="everyone" w:colFirst="3" w:colLast="3"/>
            <w:permStart w:id="415987613" w:edGrp="everyone" w:colFirst="4" w:colLast="4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1A0F0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7FA7E901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2D90D" w14:textId="77777777" w:rsidR="00060C53" w:rsidRPr="00060C53" w:rsidRDefault="00060C53" w:rsidP="00060C53">
            <w:pPr>
              <w:numPr>
                <w:ilvl w:val="0"/>
                <w:numId w:val="2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DB42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A4C2EA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34D127BD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B2D5571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63358367" w:edGrp="everyone" w:colFirst="3" w:colLast="3"/>
            <w:permStart w:id="295183475" w:edGrp="everyone" w:colFirst="4" w:colLast="4"/>
            <w:permEnd w:id="118886524"/>
            <w:permEnd w:id="415987613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339C8D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3809B885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8A45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C5E8F6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86FE28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449E82AA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EE440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30620487" w:edGrp="everyone" w:colFirst="3" w:colLast="3"/>
            <w:permStart w:id="1153239422" w:edGrp="everyone" w:colFirst="4" w:colLast="4"/>
            <w:permEnd w:id="463358367"/>
            <w:permEnd w:id="295183475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B43CCD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568D34CD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F7C63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C38242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902D5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7503F789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079312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271355296" w:edGrp="everyone" w:colFirst="3" w:colLast="3"/>
            <w:permStart w:id="2051957589" w:edGrp="everyone" w:colFirst="4" w:colLast="4"/>
            <w:permEnd w:id="1730620487"/>
            <w:permEnd w:id="1153239422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1CED1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1387E106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06664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4E18B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7D7BD1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48347950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3C314A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937728357" w:edGrp="everyone" w:colFirst="3" w:colLast="3"/>
            <w:permStart w:id="1210128947" w:edGrp="everyone" w:colFirst="4" w:colLast="4"/>
            <w:permEnd w:id="1271355296"/>
            <w:permEnd w:id="2051957589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3BBABB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0277390E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D48C81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EF01C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EE11FB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2588EAB7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1ED592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96199053" w:edGrp="everyone" w:colFirst="3" w:colLast="3"/>
            <w:permStart w:id="325996309" w:edGrp="everyone" w:colFirst="4" w:colLast="4"/>
            <w:permEnd w:id="1937728357"/>
            <w:permEnd w:id="1210128947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F4095F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0218585C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2628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8B2CEA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6E340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2B71D479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0A12781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036227" w:edGrp="everyone" w:colFirst="3" w:colLast="3"/>
            <w:permStart w:id="1729458799" w:edGrp="everyone" w:colFirst="4" w:colLast="4"/>
            <w:permEnd w:id="496199053"/>
            <w:permEnd w:id="325996309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53C1C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598FB325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87C63" w14:textId="77777777" w:rsidR="00060C53" w:rsidRPr="00060C53" w:rsidRDefault="00060C53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28DC06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8DA7F9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236CB27D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8F0F7B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56033472" w:edGrp="everyone" w:colFirst="3" w:colLast="3"/>
            <w:permStart w:id="829297268" w:edGrp="everyone" w:colFirst="4" w:colLast="4"/>
            <w:permEnd w:id="6036227"/>
            <w:permEnd w:id="1729458799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B94BF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576653DA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BC4B0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A55C6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D65AF7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3F92F3B6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C082986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79309989" w:edGrp="everyone" w:colFirst="3" w:colLast="3"/>
            <w:permStart w:id="556224704" w:edGrp="everyone" w:colFirst="4" w:colLast="4"/>
            <w:permEnd w:id="1456033472"/>
            <w:permEnd w:id="829297268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DB16E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73FC81D4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D9D0D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4EC753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419F8F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617859A9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9C60E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55570837" w:edGrp="everyone" w:colFirst="3" w:colLast="3"/>
            <w:permStart w:id="340813567" w:edGrp="everyone" w:colFirst="4" w:colLast="4"/>
            <w:permEnd w:id="1479309989"/>
            <w:permEnd w:id="556224704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DC127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5927C318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445F6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ACCAD4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EE0666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6ABBD365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1483BB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716376208" w:edGrp="everyone" w:colFirst="3" w:colLast="3"/>
            <w:permStart w:id="167464321" w:edGrp="everyone" w:colFirst="4" w:colLast="4"/>
            <w:permEnd w:id="1655570837"/>
            <w:permEnd w:id="340813567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0E86E1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27595FCC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BCEAE7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8C78EF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083A93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0B652F2D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2A9BA29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86451855" w:edGrp="everyone" w:colFirst="3" w:colLast="3"/>
            <w:permStart w:id="1207395606" w:edGrp="everyone" w:colFirst="4" w:colLast="4"/>
            <w:permEnd w:id="716376208"/>
            <w:permEnd w:id="167464321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78307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2C4A45A3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E4A7E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5C9A2B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327A8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1BECC478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3CF8E57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27250156" w:edGrp="everyone" w:colFirst="3" w:colLast="3"/>
            <w:permStart w:id="1502961428" w:edGrp="everyone" w:colFirst="4" w:colLast="4"/>
            <w:permEnd w:id="86451855"/>
            <w:permEnd w:id="1207395606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473E7" w14:textId="77777777" w:rsidR="00060C53" w:rsidRPr="00060C53" w:rsidRDefault="00060C53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362F25A8" w14:textId="77777777" w:rsidR="00060C53" w:rsidRPr="00060C53" w:rsidRDefault="00060C53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</w:rPr>
              <w:t>Stopping of Ventilation System</w:t>
            </w:r>
            <w:r w:rsidRPr="00060C53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47579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DB7BD3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2A1176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tr w:rsidR="00060C53" w:rsidRPr="00060C53" w14:paraId="4E4A524F" w14:textId="77777777" w:rsidTr="00107A9D">
        <w:trPr>
          <w:trHeight w:val="510"/>
        </w:trPr>
        <w:tc>
          <w:tcPr>
            <w:tcW w:w="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39F8F2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005480551" w:edGrp="everyone" w:colFirst="3" w:colLast="3"/>
            <w:permStart w:id="1892770818" w:edGrp="everyone" w:colFirst="4" w:colLast="4"/>
            <w:permEnd w:id="1427250156"/>
            <w:permEnd w:id="1502961428"/>
            <w:r w:rsidRPr="00060C53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1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105572" w14:textId="77777777" w:rsidR="00060C53" w:rsidRPr="00060C53" w:rsidRDefault="00060C53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060C53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9AAE815" w14:textId="77777777" w:rsidR="00060C53" w:rsidRPr="00060C53" w:rsidRDefault="00060C53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060C53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96363C" w14:textId="77777777" w:rsidR="00060C53" w:rsidRPr="00060C53" w:rsidRDefault="00060C53" w:rsidP="00060C53">
            <w:pPr>
              <w:numPr>
                <w:ilvl w:val="0"/>
                <w:numId w:val="24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AB7603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B1F3F" w14:textId="77777777" w:rsidR="00060C53" w:rsidRPr="00060C53" w:rsidRDefault="00060C53">
            <w:pPr>
              <w:jc w:val="center"/>
              <w:rPr>
                <w:rFonts w:asciiTheme="minorBidi" w:hAnsiTheme="minorBidi" w:cstheme="minorBidi"/>
                <w:rtl/>
              </w:rPr>
            </w:pPr>
            <w:r w:rsidRPr="00060C53">
              <w:rPr>
                <w:rFonts w:asciiTheme="minorBidi" w:hAnsiTheme="minorBidi" w:cstheme="minorBidi"/>
                <w:sz w:val="40"/>
                <w:szCs w:val="40"/>
                <w:rtl/>
                <w:lang w:bidi="ar-SA"/>
              </w:rPr>
              <w:t>□</w:t>
            </w:r>
          </w:p>
        </w:tc>
      </w:tr>
      <w:permEnd w:id="1005480551"/>
      <w:permEnd w:id="1892770818"/>
    </w:tbl>
    <w:p w14:paraId="144470CE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20A8399F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70B757BC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44ADB25F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56A0AFB7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D81EB13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2C2431D0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0397C06C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6FBDAA20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5A3484FC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2BDE9F06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16877D1A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66D712B4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63F56F6F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59C0F2AE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5A2AD2A1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37DF4707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  <w:rtl/>
        </w:rPr>
      </w:pPr>
    </w:p>
    <w:p w14:paraId="0BB49789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2A261AE4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12E2788B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15372C90" w14:textId="77777777" w:rsidR="00060C53" w:rsidRPr="00060C53" w:rsidRDefault="00060C53" w:rsidP="00060C53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00B54F68" w14:textId="77777777" w:rsidR="00060C53" w:rsidRPr="00060C53" w:rsidRDefault="00060C53" w:rsidP="00060C53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060C53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0772"/>
      </w:tblGrid>
      <w:tr w:rsidR="00060C53" w:rsidRPr="00060C53" w14:paraId="018B0589" w14:textId="77777777" w:rsidTr="00060C53">
        <w:tc>
          <w:tcPr>
            <w:tcW w:w="10772" w:type="dxa"/>
            <w:shd w:val="clear" w:color="auto" w:fill="BF9949"/>
            <w:hideMark/>
          </w:tcPr>
          <w:p w14:paraId="46B3FA02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060C53" w:rsidRPr="00060C53" w14:paraId="3470DA3A" w14:textId="77777777" w:rsidTr="00060C53">
        <w:tc>
          <w:tcPr>
            <w:tcW w:w="10772" w:type="dxa"/>
            <w:hideMark/>
          </w:tcPr>
          <w:p w14:paraId="4D5FF970" w14:textId="77777777" w:rsidR="00060C53" w:rsidRPr="00060C53" w:rsidRDefault="00060C53" w:rsidP="00060C5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  <w:rtl/>
              </w:rPr>
            </w:pPr>
            <w:permStart w:id="733433808" w:edGrp="everyone" w:colFirst="0" w:colLast="0"/>
            <w:permStart w:id="910118254" w:edGrp="everyone" w:colFirst="1" w:colLast="1"/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Pass</w:t>
            </w:r>
            <w:r w:rsidRPr="00060C53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 w14:paraId="75F11F04" w14:textId="77777777" w:rsidR="00060C53" w:rsidRPr="00060C53" w:rsidRDefault="00060C53" w:rsidP="00060C5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3E3FE63F" w14:textId="77777777" w:rsidR="00060C53" w:rsidRPr="00060C53" w:rsidRDefault="00060C53" w:rsidP="00060C53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line="256" w:lineRule="auto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Follow-up:</w:t>
            </w:r>
            <w:r w:rsidRPr="00060C53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  <w:permEnd w:id="733433808"/>
      <w:permEnd w:id="910118254"/>
    </w:tbl>
    <w:p w14:paraId="6870A6A7" w14:textId="77777777" w:rsidR="00060C53" w:rsidRPr="00060C53" w:rsidRDefault="00060C53" w:rsidP="00060C53">
      <w:pPr>
        <w:bidi/>
        <w:spacing w:after="0"/>
        <w:rPr>
          <w:rFonts w:asciiTheme="minorBidi" w:hAnsiTheme="minorBidi"/>
          <w:sz w:val="22"/>
          <w:rtl/>
        </w:rPr>
      </w:pPr>
    </w:p>
    <w:tbl>
      <w:tblPr>
        <w:bidiVisual/>
        <w:tblW w:w="10772" w:type="dxa"/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060C53" w:rsidRPr="00060C53" w14:paraId="20F70B4A" w14:textId="77777777" w:rsidTr="00060C53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44B64EBA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060C5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060C53" w:rsidRPr="00060C53" w14:paraId="65CED53A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078E7EE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9666B53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930557F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E4CDD32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060C53" w:rsidRPr="00060C53" w14:paraId="29FDE8B9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D6FAE5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811343287" w:edGrp="everyone" w:colFirst="0" w:colLast="0"/>
            <w:permStart w:id="74212268" w:edGrp="everyone" w:colFirst="1" w:colLast="1"/>
            <w:permStart w:id="351556356" w:edGrp="everyone" w:colFirst="2" w:colLast="2"/>
            <w:permStart w:id="1779632494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640174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9885F2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5787B5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4B9C9C87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5BD01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49399840" w:edGrp="everyone" w:colFirst="0" w:colLast="0"/>
            <w:permStart w:id="1389186231" w:edGrp="everyone" w:colFirst="1" w:colLast="1"/>
            <w:permStart w:id="1416511787" w:edGrp="everyone" w:colFirst="2" w:colLast="2"/>
            <w:permStart w:id="2113295321" w:edGrp="everyone" w:colFirst="3" w:colLast="3"/>
            <w:permEnd w:id="811343287"/>
            <w:permEnd w:id="74212268"/>
            <w:permEnd w:id="351556356"/>
            <w:permEnd w:id="177963249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080E3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1D8724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D64187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1FD21EE6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DC1A1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11619236" w:edGrp="everyone" w:colFirst="0" w:colLast="0"/>
            <w:permStart w:id="1245520579" w:edGrp="everyone" w:colFirst="1" w:colLast="1"/>
            <w:permStart w:id="1125141276" w:edGrp="everyone" w:colFirst="2" w:colLast="2"/>
            <w:permStart w:id="968392196" w:edGrp="everyone" w:colFirst="3" w:colLast="3"/>
            <w:permEnd w:id="1349399840"/>
            <w:permEnd w:id="1389186231"/>
            <w:permEnd w:id="1416511787"/>
            <w:permEnd w:id="2113295321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6A2E7B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85FB3A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03B20A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24CD6F86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F81B4B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353939407" w:edGrp="everyone" w:colFirst="0" w:colLast="0"/>
            <w:permStart w:id="689846169" w:edGrp="everyone" w:colFirst="1" w:colLast="1"/>
            <w:permStart w:id="26613684" w:edGrp="everyone" w:colFirst="2" w:colLast="2"/>
            <w:permStart w:id="586093979" w:edGrp="everyone" w:colFirst="3" w:colLast="3"/>
            <w:permEnd w:id="211619236"/>
            <w:permEnd w:id="1245520579"/>
            <w:permEnd w:id="1125141276"/>
            <w:permEnd w:id="96839219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3BFFDB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37F2D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C2BCB0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537D5305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C3B5F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649747422" w:edGrp="everyone" w:colFirst="0" w:colLast="0"/>
            <w:permStart w:id="256998021" w:edGrp="everyone" w:colFirst="1" w:colLast="1"/>
            <w:permStart w:id="2116898724" w:edGrp="everyone" w:colFirst="2" w:colLast="2"/>
            <w:permStart w:id="918244645" w:edGrp="everyone" w:colFirst="3" w:colLast="3"/>
            <w:permEnd w:id="1353939407"/>
            <w:permEnd w:id="689846169"/>
            <w:permEnd w:id="26613684"/>
            <w:permEnd w:id="586093979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BEA798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304443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B7BA91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462482E0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E6DAE2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12729726" w:edGrp="everyone" w:colFirst="0" w:colLast="0"/>
            <w:permStart w:id="1265910816" w:edGrp="everyone" w:colFirst="1" w:colLast="1"/>
            <w:permStart w:id="1496019710" w:edGrp="everyone" w:colFirst="2" w:colLast="2"/>
            <w:permStart w:id="251396405" w:edGrp="everyone" w:colFirst="3" w:colLast="3"/>
            <w:permEnd w:id="649747422"/>
            <w:permEnd w:id="256998021"/>
            <w:permEnd w:id="2116898724"/>
            <w:permEnd w:id="91824464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67D170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1DA9E83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FFE5EC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45B09C4A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1BD93D6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05207634" w:edGrp="everyone" w:colFirst="0" w:colLast="0"/>
            <w:permStart w:id="662242735" w:edGrp="everyone" w:colFirst="1" w:colLast="1"/>
            <w:permStart w:id="1637908394" w:edGrp="everyone" w:colFirst="2" w:colLast="2"/>
            <w:permStart w:id="487421266" w:edGrp="everyone" w:colFirst="3" w:colLast="3"/>
            <w:permEnd w:id="1512729726"/>
            <w:permEnd w:id="1265910816"/>
            <w:permEnd w:id="1496019710"/>
            <w:permEnd w:id="25139640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DD1EA7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DEDE96E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20D5A3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7E1ED51D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68A710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566769494" w:edGrp="everyone" w:colFirst="0" w:colLast="0"/>
            <w:permStart w:id="195769090" w:edGrp="everyone" w:colFirst="1" w:colLast="1"/>
            <w:permStart w:id="1223638511" w:edGrp="everyone" w:colFirst="2" w:colLast="2"/>
            <w:permStart w:id="1173236816" w:edGrp="everyone" w:colFirst="3" w:colLast="3"/>
            <w:permEnd w:id="305207634"/>
            <w:permEnd w:id="662242735"/>
            <w:permEnd w:id="1637908394"/>
            <w:permEnd w:id="48742126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DDE509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A8440A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470F32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1820A365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E2C593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790983935" w:edGrp="everyone" w:colFirst="0" w:colLast="0"/>
            <w:permStart w:id="53570987" w:edGrp="everyone" w:colFirst="1" w:colLast="1"/>
            <w:permStart w:id="85863303" w:edGrp="everyone" w:colFirst="2" w:colLast="2"/>
            <w:permStart w:id="553414210" w:edGrp="everyone" w:colFirst="3" w:colLast="3"/>
            <w:permEnd w:id="566769494"/>
            <w:permEnd w:id="195769090"/>
            <w:permEnd w:id="1223638511"/>
            <w:permEnd w:id="117323681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9C284F9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7425F0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E04E17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060C53" w:rsidRPr="00060C53" w14:paraId="210F03CD" w14:textId="77777777" w:rsidTr="00060C53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2927C4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972906109" w:edGrp="everyone" w:colFirst="0" w:colLast="0"/>
            <w:permStart w:id="2062092688" w:edGrp="everyone" w:colFirst="1" w:colLast="1"/>
            <w:permStart w:id="1309410122" w:edGrp="everyone" w:colFirst="2" w:colLast="2"/>
            <w:permStart w:id="1614768517" w:edGrp="everyone" w:colFirst="3" w:colLast="3"/>
            <w:permEnd w:id="790983935"/>
            <w:permEnd w:id="53570987"/>
            <w:permEnd w:id="85863303"/>
            <w:permEnd w:id="55341421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E76E62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98279D3" w14:textId="77777777" w:rsidR="00060C53" w:rsidRPr="00060C53" w:rsidRDefault="00060C53" w:rsidP="00060C53">
            <w:pPr>
              <w:autoSpaceDE w:val="0"/>
              <w:autoSpaceDN w:val="0"/>
              <w:adjustRightInd w:val="0"/>
              <w:spacing w:line="24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884D6B" w14:textId="77777777" w:rsidR="00060C53" w:rsidRPr="00060C53" w:rsidRDefault="00060C53" w:rsidP="00060C5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4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972906109"/>
      <w:permEnd w:id="2062092688"/>
      <w:permEnd w:id="1309410122"/>
      <w:permEnd w:id="1614768517"/>
    </w:tbl>
    <w:p w14:paraId="581181C0" w14:textId="77777777" w:rsidR="00060C53" w:rsidRPr="00060C53" w:rsidRDefault="00060C53" w:rsidP="00060C53">
      <w:pPr>
        <w:bidi/>
        <w:spacing w:after="0"/>
        <w:rPr>
          <w:rFonts w:asciiTheme="minorBidi" w:hAnsiTheme="minorBidi"/>
          <w:sz w:val="22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060C53" w:rsidRPr="00060C53" w14:paraId="6F827577" w14:textId="77777777" w:rsidTr="00060C53">
        <w:tc>
          <w:tcPr>
            <w:tcW w:w="3127" w:type="dxa"/>
            <w:shd w:val="clear" w:color="auto" w:fill="FFFFFF" w:themeFill="background1"/>
            <w:hideMark/>
          </w:tcPr>
          <w:p w14:paraId="32AB7805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permStart w:id="295371662" w:edGrp="everyone" w:colFirst="0" w:colLast="0"/>
            <w:permStart w:id="977605987" w:edGrp="everyone" w:colFirst="1" w:colLast="1"/>
            <w:permStart w:id="264515186" w:edGrp="everyone" w:colFirst="2" w:colLast="2"/>
            <w:r w:rsidRPr="00060C53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shd w:val="clear" w:color="auto" w:fill="FFFFFF" w:themeFill="background1"/>
          </w:tcPr>
          <w:p w14:paraId="5A569F1A" w14:textId="286FC9AB" w:rsidR="00060C53" w:rsidRPr="00060C53" w:rsidRDefault="00060C53" w:rsidP="00060C53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shd w:val="clear" w:color="auto" w:fill="FFFFFF" w:themeFill="background1"/>
            <w:hideMark/>
          </w:tcPr>
          <w:p w14:paraId="4822862E" w14:textId="77777777" w:rsidR="00060C53" w:rsidRPr="00060C53" w:rsidRDefault="00060C53">
            <w:pPr>
              <w:autoSpaceDE w:val="0"/>
              <w:autoSpaceDN w:val="0"/>
              <w:adjustRightInd w:val="0"/>
              <w:rPr>
                <w:rFonts w:asciiTheme="minorBidi" w:hAnsiTheme="minorBidi"/>
                <w:sz w:val="24"/>
                <w:szCs w:val="24"/>
              </w:rPr>
            </w:pPr>
            <w:r w:rsidRPr="00060C53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95371662"/>
      <w:permEnd w:id="977605987"/>
      <w:permEnd w:id="264515186"/>
    </w:tbl>
    <w:p w14:paraId="7AE13F80" w14:textId="77777777" w:rsidR="00060C53" w:rsidRPr="00060C53" w:rsidRDefault="00060C53" w:rsidP="00060C53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060C53" w:rsidRPr="00060C53" w14:paraId="053AAA6F" w14:textId="77777777" w:rsidTr="00060C53">
        <w:tc>
          <w:tcPr>
            <w:tcW w:w="10772" w:type="dxa"/>
            <w:gridSpan w:val="3"/>
            <w:shd w:val="clear" w:color="auto" w:fill="BF9949"/>
            <w:hideMark/>
          </w:tcPr>
          <w:p w14:paraId="2E4E19A5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060C53" w:rsidRPr="00060C53" w14:paraId="0156D61B" w14:textId="77777777" w:rsidTr="00060C53">
        <w:tc>
          <w:tcPr>
            <w:tcW w:w="10772" w:type="dxa"/>
            <w:gridSpan w:val="3"/>
          </w:tcPr>
          <w:p w14:paraId="36A90F7C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  <w:rtl/>
              </w:rPr>
            </w:pPr>
            <w:permStart w:id="245771597" w:edGrp="everyone" w:colFirst="0" w:colLast="0"/>
            <w:r w:rsidRPr="00060C53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0EC3D381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  <w:p w14:paraId="4DF31419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060C53" w:rsidRPr="00060C53" w14:paraId="136DB62B" w14:textId="77777777" w:rsidTr="00060C53">
        <w:tc>
          <w:tcPr>
            <w:tcW w:w="3590" w:type="dxa"/>
            <w:hideMark/>
          </w:tcPr>
          <w:p w14:paraId="7B60872C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207239244" w:edGrp="everyone" w:colFirst="0" w:colLast="0"/>
            <w:permStart w:id="1411677524" w:edGrp="everyone" w:colFirst="1" w:colLast="1"/>
            <w:permStart w:id="69614095" w:edGrp="everyone" w:colFirst="2" w:colLast="2"/>
            <w:permEnd w:id="245771597"/>
            <w:r w:rsidRPr="00060C53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</w:tcPr>
          <w:p w14:paraId="33DB754C" w14:textId="6FFE0AF3" w:rsidR="00060C53" w:rsidRPr="00060C53" w:rsidRDefault="00060C53" w:rsidP="00060C53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sz w:val="22"/>
              </w:rPr>
            </w:pPr>
            <w:r w:rsidRPr="00060C53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hideMark/>
          </w:tcPr>
          <w:p w14:paraId="052FBCE1" w14:textId="77777777" w:rsidR="00060C53" w:rsidRPr="00060C53" w:rsidRDefault="00060C53">
            <w:pPr>
              <w:bidi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060C53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207239244"/>
      <w:permEnd w:id="1411677524"/>
      <w:permEnd w:id="69614095"/>
    </w:tbl>
    <w:p w14:paraId="72F24C76" w14:textId="77777777" w:rsidR="00060C53" w:rsidRPr="00060C53" w:rsidRDefault="00060C53" w:rsidP="00060C53">
      <w:pPr>
        <w:shd w:val="clear" w:color="auto" w:fill="FFFFFF" w:themeFill="background1"/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</w:rPr>
      </w:pPr>
    </w:p>
    <w:p w14:paraId="0CBA3AB8" w14:textId="25ECE72E" w:rsidR="00EE6A52" w:rsidRPr="00060C53" w:rsidRDefault="00EE6A52" w:rsidP="00060C53">
      <w:pPr>
        <w:rPr>
          <w:rFonts w:asciiTheme="minorBidi" w:hAnsiTheme="minorBidi"/>
          <w:sz w:val="22"/>
          <w:rtl/>
        </w:rPr>
      </w:pPr>
    </w:p>
    <w:sectPr w:rsidR="00EE6A52" w:rsidRPr="00060C53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59C78F" w14:textId="77777777" w:rsidR="00BB633F" w:rsidRDefault="00BB633F" w:rsidP="00B55D98">
      <w:pPr>
        <w:spacing w:after="0" w:line="240" w:lineRule="auto"/>
      </w:pPr>
      <w:r>
        <w:separator/>
      </w:r>
    </w:p>
  </w:endnote>
  <w:endnote w:type="continuationSeparator" w:id="0">
    <w:p w14:paraId="2D91CF19" w14:textId="77777777" w:rsidR="00BB633F" w:rsidRDefault="00BB633F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2B357" w14:textId="77777777" w:rsidR="00107A9D" w:rsidRDefault="00107A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623B3C81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211598">
            <w:rPr>
              <w:rFonts w:asciiTheme="minorBidi" w:hAnsiTheme="minorBidi"/>
              <w:sz w:val="16"/>
              <w:szCs w:val="16"/>
            </w:rPr>
            <w:t>F06</w:t>
          </w:r>
          <w:r w:rsidR="00060C53">
            <w:rPr>
              <w:rFonts w:asciiTheme="minorBidi" w:hAnsiTheme="minorBidi"/>
              <w:sz w:val="16"/>
              <w:szCs w:val="16"/>
            </w:rPr>
            <w:t>p</w:t>
          </w:r>
          <w:bookmarkEnd w:id="0"/>
        </w:p>
      </w:tc>
      <w:tc>
        <w:tcPr>
          <w:tcW w:w="3587" w:type="dxa"/>
        </w:tcPr>
        <w:p w14:paraId="5C9CEADF" w14:textId="55A9FF1E" w:rsidR="00E51168" w:rsidRPr="00E51168" w:rsidRDefault="00E51168" w:rsidP="00077531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077531">
            <w:rPr>
              <w:rFonts w:asciiTheme="minorBidi" w:hAnsiTheme="minorBidi"/>
              <w:sz w:val="16"/>
              <w:szCs w:val="16"/>
            </w:rPr>
            <w:t>0</w:t>
          </w:r>
          <w:r w:rsidR="006D2C21">
            <w:rPr>
              <w:rFonts w:asciiTheme="minorBidi" w:hAnsiTheme="minorBidi"/>
              <w:sz w:val="16"/>
              <w:szCs w:val="16"/>
            </w:rPr>
            <w:t>9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52717B3C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07A9D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107A9D">
            <w:rPr>
              <w:rFonts w:asciiTheme="minorBidi" w:hAnsiTheme="minorBidi"/>
              <w:b/>
              <w:bCs/>
              <w:noProof/>
              <w:sz w:val="16"/>
              <w:szCs w:val="16"/>
            </w:rPr>
            <w:t>7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690426" w14:textId="77777777" w:rsidR="00107A9D" w:rsidRDefault="00107A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61F2D" w14:textId="77777777" w:rsidR="00BB633F" w:rsidRDefault="00BB633F" w:rsidP="00B55D98">
      <w:pPr>
        <w:spacing w:after="0" w:line="240" w:lineRule="auto"/>
      </w:pPr>
      <w:r>
        <w:separator/>
      </w:r>
    </w:p>
  </w:footnote>
  <w:footnote w:type="continuationSeparator" w:id="0">
    <w:p w14:paraId="1FE6E3F5" w14:textId="77777777" w:rsidR="00BB633F" w:rsidRDefault="00BB633F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2FCD3" w14:textId="77777777" w:rsidR="00107A9D" w:rsidRDefault="00107A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EEF7C" w14:textId="77777777" w:rsidR="00107A9D" w:rsidRDefault="00107A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E76631"/>
    <w:multiLevelType w:val="hybridMultilevel"/>
    <w:tmpl w:val="760AF9E2"/>
    <w:lvl w:ilvl="0" w:tplc="FBD6F50E">
      <w:start w:val="1"/>
      <w:numFmt w:val="bullet"/>
      <w:lvlText w:val="□"/>
      <w:lvlJc w:val="left"/>
      <w:pPr>
        <w:ind w:left="720" w:hanging="360"/>
      </w:pPr>
      <w:rPr>
        <w:rFonts w:ascii="Arial" w:hAnsi="Arial" w:hint="default"/>
        <w:color w:val="auto"/>
        <w:sz w:val="40"/>
        <w:szCs w:val="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3"/>
  </w:num>
  <w:num w:numId="12">
    <w:abstractNumId w:val="0"/>
  </w:num>
  <w:num w:numId="13">
    <w:abstractNumId w:val="4"/>
  </w:num>
  <w:num w:numId="14">
    <w:abstractNumId w:val="5"/>
  </w:num>
  <w:num w:numId="15">
    <w:abstractNumId w:val="2"/>
  </w:num>
  <w:num w:numId="16">
    <w:abstractNumId w:val="1"/>
  </w:num>
  <w:num w:numId="17">
    <w:abstractNumId w:val="3"/>
  </w:num>
  <w:num w:numId="18">
    <w:abstractNumId w:val="4"/>
  </w:num>
  <w:num w:numId="19">
    <w:abstractNumId w:val="5"/>
  </w:num>
  <w:num w:numId="20">
    <w:abstractNumId w:val="1"/>
  </w:num>
  <w:num w:numId="21">
    <w:abstractNumId w:val="2"/>
  </w:num>
  <w:num w:numId="2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pq9x3bB9yFPDcml6yakQmNS9pPPrWSSYu3qjzrvVj6zXV8Vn2Sxk1lk/KTaTtagBIcZ3q2cAzOFW7QBZe0/cUg==" w:salt="AjO1ANlvNXdCjr+XYlVp5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0C53"/>
    <w:rsid w:val="00065E8C"/>
    <w:rsid w:val="00076A7D"/>
    <w:rsid w:val="00076E92"/>
    <w:rsid w:val="00077531"/>
    <w:rsid w:val="00084A5B"/>
    <w:rsid w:val="00086D7F"/>
    <w:rsid w:val="000874B4"/>
    <w:rsid w:val="00093150"/>
    <w:rsid w:val="00097A6D"/>
    <w:rsid w:val="000C39CE"/>
    <w:rsid w:val="000C54C2"/>
    <w:rsid w:val="000C6D0C"/>
    <w:rsid w:val="000D1843"/>
    <w:rsid w:val="000F2CF1"/>
    <w:rsid w:val="001048B5"/>
    <w:rsid w:val="00104DB1"/>
    <w:rsid w:val="00107A9D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1598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21B7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53A5F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30F64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46DC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2C21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6605B"/>
    <w:rsid w:val="0087178B"/>
    <w:rsid w:val="008762AE"/>
    <w:rsid w:val="00877784"/>
    <w:rsid w:val="008834EF"/>
    <w:rsid w:val="00883835"/>
    <w:rsid w:val="008A3766"/>
    <w:rsid w:val="008A6CC5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759BA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AF4BC4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B1DE2"/>
    <w:rsid w:val="00BB633F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C5A67"/>
    <w:rsid w:val="00DE5036"/>
    <w:rsid w:val="00DF3298"/>
    <w:rsid w:val="00DF4729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2FDC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4">
    <w:name w:val="Table Grid14"/>
    <w:basedOn w:val="TableNormal"/>
    <w:uiPriority w:val="59"/>
    <w:rsid w:val="000C6D0C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5">
    <w:name w:val="Table Grid15"/>
    <w:basedOn w:val="TableNormal"/>
    <w:uiPriority w:val="59"/>
    <w:rsid w:val="00211598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Emphasis">
    <w:name w:val="Emphasis"/>
    <w:basedOn w:val="DefaultParagraphFont"/>
    <w:uiPriority w:val="20"/>
    <w:qFormat/>
    <w:rsid w:val="006D2C21"/>
    <w:rPr>
      <w:b/>
      <w:bCs/>
      <w:i w:val="0"/>
      <w:iCs w:val="0"/>
    </w:rPr>
  </w:style>
  <w:style w:type="character" w:customStyle="1" w:styleId="shorttext">
    <w:name w:val="short_text"/>
    <w:basedOn w:val="DefaultParagraphFont"/>
    <w:rsid w:val="006D2C21"/>
  </w:style>
  <w:style w:type="character" w:customStyle="1" w:styleId="st">
    <w:name w:val="st"/>
    <w:basedOn w:val="DefaultParagraphFont"/>
    <w:rsid w:val="006D2C21"/>
  </w:style>
  <w:style w:type="table" w:customStyle="1" w:styleId="TableGrid22">
    <w:name w:val="Table Grid22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3">
    <w:name w:val="Table Grid23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4">
    <w:name w:val="Table Grid24"/>
    <w:basedOn w:val="TableNormal"/>
    <w:uiPriority w:val="59"/>
    <w:rsid w:val="006D2C21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6">
    <w:name w:val="Table Grid6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uiPriority w:val="59"/>
    <w:rsid w:val="00060C5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itle_x0020_Arabic xmlns="5ac7a378-97b2-4e98-acd9-be1b93ab0c48">DMA-PRTS-SF06p, قائمة التفتيش للمطاعم العائمة غير الخشبية</Title_x0020_Arabic>
    <Document_x0020_Order xmlns="5ac7a378-97b2-4e98-acd9-be1b93ab0c48" xsi:nil="true"/>
    <Show xmlns="5ac7a378-97b2-4e98-acd9-be1b93ab0c48">Yes</Show>
    <Publish_x0020_Date xmlns="5ac7a378-97b2-4e98-acd9-be1b93ab0c48" xsi:nil="true"/>
    <Service_x0020_Code xmlns="68f5596f-3448-409a-98ae-2b0e426e5619">
      <Value>678</Value>
      <Value>683</Value>
      <Value>679</Value>
    </Service_x0020_Code>
  </documentManagement>
</p:properties>
</file>

<file path=customXml/itemProps1.xml><?xml version="1.0" encoding="utf-8"?>
<ds:datastoreItem xmlns:ds="http://schemas.openxmlformats.org/officeDocument/2006/customXml" ds:itemID="{AD0E26C3-859F-4B07-A59A-4847883E522A}"/>
</file>

<file path=customXml/itemProps2.xml><?xml version="1.0" encoding="utf-8"?>
<ds:datastoreItem xmlns:ds="http://schemas.openxmlformats.org/officeDocument/2006/customXml" ds:itemID="{483E8E12-8DFC-46A5-BAAB-B1B2FFC210FC}"/>
</file>

<file path=customXml/itemProps3.xml><?xml version="1.0" encoding="utf-8"?>
<ds:datastoreItem xmlns:ds="http://schemas.openxmlformats.org/officeDocument/2006/customXml" ds:itemID="{BE73DC03-FB38-4C5C-B9CA-9EED2CEEDB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64</Words>
  <Characters>8919</Characters>
  <Application>Microsoft Office Word</Application>
  <DocSecurity>8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p, Inspection Checklist for Non-Wooden Floating Restaurants</dc:title>
  <dc:subject/>
  <dc:creator>Saeed Amin Alyassi</dc:creator>
  <cp:keywords/>
  <dc:description/>
  <cp:lastModifiedBy>Kholoud Mansi</cp:lastModifiedBy>
  <cp:revision>2</cp:revision>
  <cp:lastPrinted>2024-05-01T11:29:00Z</cp:lastPrinted>
  <dcterms:created xsi:type="dcterms:W3CDTF">2024-05-01T11:39:00Z</dcterms:created>
  <dcterms:modified xsi:type="dcterms:W3CDTF">2024-05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